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6C49B" w14:textId="335E3F4E" w:rsidR="004C059C" w:rsidRPr="00B27E56" w:rsidRDefault="004C059C" w:rsidP="004C059C">
      <w:pPr>
        <w:rPr>
          <w:rFonts w:ascii="TH SarabunPSK" w:hAnsi="TH SarabunPSK" w:cs="TH SarabunPSK"/>
          <w:b/>
          <w:bCs/>
          <w:sz w:val="40"/>
          <w:szCs w:val="40"/>
        </w:rPr>
      </w:pPr>
      <w:r w:rsidRPr="00B27E56">
        <w:rPr>
          <w:rFonts w:ascii="TH SarabunPSK" w:hAnsi="TH SarabunPSK" w:cs="TH SarabunPSK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640EAEC1" wp14:editId="2252FE0D">
            <wp:simplePos x="0" y="0"/>
            <wp:positionH relativeFrom="column">
              <wp:posOffset>0</wp:posOffset>
            </wp:positionH>
            <wp:positionV relativeFrom="paragraph">
              <wp:posOffset>-403225</wp:posOffset>
            </wp:positionV>
            <wp:extent cx="792000" cy="1343652"/>
            <wp:effectExtent l="0" t="0" r="8255" b="9525"/>
            <wp:wrapThrough wrapText="bothSides">
              <wp:wrapPolygon edited="0">
                <wp:start x="0" y="0"/>
                <wp:lineTo x="0" y="21447"/>
                <wp:lineTo x="21306" y="21447"/>
                <wp:lineTo x="21306" y="0"/>
                <wp:lineTo x="0" y="0"/>
              </wp:wrapPolygon>
            </wp:wrapThrough>
            <wp:docPr id="3" name="รูปภาพ 3" descr="ตรามหาวิทยาลั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ตรามหาวิทยาลั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000" cy="1343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7E56">
        <w:rPr>
          <w:rFonts w:ascii="TH SarabunPSK" w:hAnsi="TH SarabunPSK" w:cs="TH SarabunPSK"/>
          <w:b/>
          <w:bCs/>
          <w:sz w:val="48"/>
          <w:szCs w:val="48"/>
          <w:cs/>
        </w:rPr>
        <w:t>มคอ</w:t>
      </w:r>
      <w:r w:rsidRPr="00B27E56">
        <w:rPr>
          <w:rFonts w:ascii="TH SarabunPSK" w:hAnsi="TH SarabunPSK" w:cs="TH SarabunPSK"/>
          <w:b/>
          <w:bCs/>
          <w:sz w:val="48"/>
          <w:szCs w:val="48"/>
        </w:rPr>
        <w:t>.</w:t>
      </w:r>
      <w:r w:rsidRPr="00B27E56">
        <w:rPr>
          <w:rFonts w:ascii="TH SarabunPSK" w:hAnsi="TH SarabunPSK" w:cs="TH SarabunPSK"/>
          <w:b/>
          <w:bCs/>
          <w:sz w:val="48"/>
          <w:szCs w:val="48"/>
          <w:cs/>
        </w:rPr>
        <w:t xml:space="preserve"> 3 </w:t>
      </w:r>
      <w:r w:rsidR="004F2F79" w:rsidRPr="00B27E56">
        <w:rPr>
          <w:rFonts w:ascii="TH SarabunPSK" w:hAnsi="TH SarabunPSK" w:cs="TH SarabunPSK"/>
          <w:b/>
          <w:bCs/>
          <w:sz w:val="40"/>
          <w:szCs w:val="40"/>
          <w:cs/>
        </w:rPr>
        <w:t>ภาคเรียนที่ 2 ปีการศึกษา 256</w:t>
      </w:r>
      <w:r w:rsidR="00FF2900">
        <w:rPr>
          <w:rFonts w:ascii="TH SarabunPSK" w:hAnsi="TH SarabunPSK" w:cs="TH SarabunPSK" w:hint="cs"/>
          <w:b/>
          <w:bCs/>
          <w:sz w:val="40"/>
          <w:szCs w:val="40"/>
          <w:cs/>
        </w:rPr>
        <w:t>5</w:t>
      </w:r>
    </w:p>
    <w:p w14:paraId="49F1423A" w14:textId="77777777" w:rsidR="004C059C" w:rsidRPr="00B27E56" w:rsidRDefault="004C059C" w:rsidP="004C059C">
      <w:pPr>
        <w:ind w:left="-284"/>
        <w:rPr>
          <w:rFonts w:ascii="TH SarabunPSK" w:hAnsi="TH SarabunPSK" w:cs="TH SarabunPSK"/>
          <w:b/>
          <w:bCs/>
          <w:sz w:val="40"/>
          <w:szCs w:val="40"/>
          <w:lang w:val="en-US"/>
        </w:rPr>
      </w:pPr>
      <w:r w:rsidRPr="00B27E56">
        <w:rPr>
          <w:rFonts w:ascii="TH SarabunPSK" w:hAnsi="TH SarabunPSK" w:cs="TH SarabunPSK"/>
          <w:b/>
          <w:bCs/>
          <w:sz w:val="40"/>
          <w:szCs w:val="40"/>
          <w:cs/>
        </w:rPr>
        <w:t>0403251 ปฐพีวิทยาเบื้องต้น</w:t>
      </w:r>
      <w:r w:rsidR="004F2F79" w:rsidRPr="00B27E56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 w:rsidR="004F2F79" w:rsidRPr="00B27E56">
        <w:rPr>
          <w:rFonts w:ascii="TH SarabunPSK" w:hAnsi="TH SarabunPSK" w:cs="TH SarabunPSK" w:hint="cs"/>
          <w:b/>
          <w:bCs/>
          <w:sz w:val="40"/>
          <w:szCs w:val="40"/>
          <w:cs/>
        </w:rPr>
        <w:t>หน่วยกิต 3(2-3-4)</w:t>
      </w:r>
      <w:r w:rsidR="00744F30" w:rsidRPr="00B27E56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ชั้นปีที่ </w:t>
      </w:r>
      <w:r w:rsidR="00744F30" w:rsidRPr="00B27E56">
        <w:rPr>
          <w:rFonts w:ascii="TH SarabunPSK" w:hAnsi="TH SarabunPSK" w:cs="TH SarabunPSK"/>
          <w:b/>
          <w:bCs/>
          <w:sz w:val="40"/>
          <w:szCs w:val="40"/>
          <w:lang w:val="en-US"/>
        </w:rPr>
        <w:t>2</w:t>
      </w:r>
    </w:p>
    <w:p w14:paraId="478695B1" w14:textId="77777777" w:rsidR="004C059C" w:rsidRPr="00B27E56" w:rsidRDefault="004C059C" w:rsidP="00B75AF4">
      <w:pPr>
        <w:ind w:left="-284"/>
        <w:rPr>
          <w:rFonts w:ascii="TH SarabunPSK" w:hAnsi="TH SarabunPSK" w:cs="TH SarabunPSK"/>
          <w:b/>
          <w:bCs/>
          <w:sz w:val="40"/>
          <w:szCs w:val="40"/>
        </w:rPr>
      </w:pPr>
      <w:r w:rsidRPr="00B27E56">
        <w:rPr>
          <w:rFonts w:ascii="TH SarabunPSK" w:hAnsi="TH SarabunPSK" w:cs="TH SarabunPSK"/>
          <w:b/>
          <w:bCs/>
          <w:sz w:val="40"/>
          <w:szCs w:val="40"/>
        </w:rPr>
        <w:t>Introduction to Soil Science</w:t>
      </w:r>
    </w:p>
    <w:p w14:paraId="1129935A" w14:textId="77777777" w:rsidR="004C059C" w:rsidRPr="00B27E56" w:rsidRDefault="004C059C" w:rsidP="004C059C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03069454" w14:textId="77777777" w:rsidR="002C60C9" w:rsidRPr="00B27E56" w:rsidRDefault="002C60C9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32"/>
          <w:szCs w:val="32"/>
        </w:rPr>
      </w:pPr>
    </w:p>
    <w:p w14:paraId="2E750992" w14:textId="77777777" w:rsidR="004C059C" w:rsidRPr="00B27E56" w:rsidRDefault="004C059C" w:rsidP="00B75AF4">
      <w:pPr>
        <w:pBdr>
          <w:top w:val="single" w:sz="4" w:space="1" w:color="auto"/>
        </w:pBdr>
        <w:rPr>
          <w:rFonts w:ascii="TH SarabunPSK" w:hAnsi="TH SarabunPSK" w:cs="TH SarabunPSK"/>
          <w:b/>
          <w:bCs/>
          <w:sz w:val="16"/>
          <w:szCs w:val="16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>หมวดที่  1</w:t>
      </w:r>
      <w:r w:rsidRPr="00B27E56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>ข้อมูลโดยทั่วไป</w:t>
      </w:r>
    </w:p>
    <w:p w14:paraId="5AFD0294" w14:textId="77777777" w:rsidR="004C059C" w:rsidRPr="00B27E56" w:rsidRDefault="004C059C" w:rsidP="004C059C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3758BEC2" w14:textId="77777777" w:rsidR="00244EFF" w:rsidRPr="00B27E56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>ชื่อสถาบันอุดมศึกษา</w:t>
      </w:r>
      <w:r w:rsidRPr="00B27E5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27E56">
        <w:rPr>
          <w:rFonts w:ascii="TH SarabunPSK" w:hAnsi="TH SarabunPSK" w:cs="TH SarabunPSK"/>
          <w:sz w:val="32"/>
          <w:szCs w:val="32"/>
        </w:rPr>
        <w:t xml:space="preserve">: </w:t>
      </w:r>
      <w:r w:rsidRPr="00B27E56">
        <w:rPr>
          <w:rFonts w:ascii="TH SarabunPSK" w:hAnsi="TH SarabunPSK" w:cs="TH SarabunPSK"/>
          <w:sz w:val="32"/>
          <w:szCs w:val="32"/>
          <w:cs/>
        </w:rPr>
        <w:t>มหาวิทยาลัยทักษิณ</w:t>
      </w:r>
    </w:p>
    <w:p w14:paraId="629AEDE5" w14:textId="77777777" w:rsidR="004C059C" w:rsidRPr="00B27E56" w:rsidRDefault="004C059C" w:rsidP="004C059C">
      <w:pPr>
        <w:rPr>
          <w:rFonts w:ascii="TH SarabunPSK" w:hAnsi="TH SarabunPSK" w:cs="TH SarabunPSK"/>
          <w:sz w:val="32"/>
          <w:szCs w:val="32"/>
        </w:rPr>
      </w:pPr>
      <w:r w:rsidRPr="00B27E56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น่วยงาน</w:t>
      </w:r>
      <w:r w:rsidRPr="00B27E56">
        <w:rPr>
          <w:rFonts w:ascii="TH SarabunPSK" w:hAnsi="TH SarabunPSK" w:cs="TH SarabunPSK" w:hint="cs"/>
          <w:sz w:val="32"/>
          <w:szCs w:val="32"/>
          <w:cs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</w:rPr>
        <w:tab/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B27E56">
        <w:rPr>
          <w:rFonts w:ascii="TH SarabunPSK" w:hAnsi="TH SarabunPSK" w:cs="TH SarabunPSK"/>
          <w:sz w:val="32"/>
          <w:szCs w:val="32"/>
          <w:cs/>
        </w:rPr>
        <w:t>คณะเทคโนโลยีและการพัฒนาชุมชน</w:t>
      </w:r>
    </w:p>
    <w:p w14:paraId="6CA546BA" w14:textId="77777777" w:rsidR="004C059C" w:rsidRPr="00B27E56" w:rsidRDefault="004C059C" w:rsidP="004C059C">
      <w:pPr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 w:hint="cs"/>
          <w:b/>
          <w:bCs/>
          <w:sz w:val="32"/>
          <w:szCs w:val="32"/>
          <w:cs/>
        </w:rPr>
        <w:t>ชื่อหลักสูตร</w:t>
      </w: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B27E56">
        <w:rPr>
          <w:rFonts w:ascii="TH SarabunPSK" w:hAnsi="TH SarabunPSK" w:cs="TH SarabunPSK"/>
          <w:sz w:val="32"/>
          <w:szCs w:val="32"/>
          <w:cs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วิทยาศาสตรบัณฑิต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F0220B" w:rsidRPr="00B27E56">
        <w:rPr>
          <w:rFonts w:ascii="TH SarabunPSK" w:hAnsi="TH SarabunPSK" w:cs="TH SarabunPSK"/>
          <w:sz w:val="32"/>
          <w:szCs w:val="32"/>
          <w:cs/>
          <w:lang w:val="en-US"/>
        </w:rPr>
        <w:t>สาขาวิชา</w:t>
      </w:r>
      <w:r w:rsidR="005445B1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>เกษตรศาสตร์</w:t>
      </w:r>
      <w:r w:rsidR="00F16BF7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="008E6831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>(ปรับปรุง พ.ศ. 2560</w:t>
      </w:r>
      <w:r w:rsidR="00F16BF7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>)</w:t>
      </w:r>
    </w:p>
    <w:p w14:paraId="1B9733ED" w14:textId="77777777" w:rsidR="004F2F79" w:rsidRPr="00B27E56" w:rsidRDefault="004F2F79" w:rsidP="004F2F79">
      <w:pPr>
        <w:rPr>
          <w:rFonts w:ascii="TH SarabunPSK" w:hAnsi="TH SarabunPSK" w:cs="TH SarabunPSK"/>
          <w:b/>
          <w:bCs/>
          <w:sz w:val="32"/>
          <w:szCs w:val="32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>อาจารย์ผู้รับผิดชอบรายวิชาและอาจารย์ผู้สอน</w:t>
      </w:r>
    </w:p>
    <w:p w14:paraId="12AFC35F" w14:textId="77777777" w:rsidR="004F2F79" w:rsidRPr="00B27E56" w:rsidRDefault="004F2F79" w:rsidP="004F2F79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B27E56">
        <w:rPr>
          <w:rFonts w:ascii="TH SarabunPSK" w:hAnsi="TH SarabunPSK" w:cs="TH SarabunPSK"/>
          <w:sz w:val="32"/>
          <w:szCs w:val="32"/>
          <w:cs/>
        </w:rPr>
        <w:t>ผศ.ดร.อุไรวรรณ ทองแกมแก้ว</w:t>
      </w:r>
      <w:r w:rsidR="00F0220B" w:rsidRPr="00B27E56">
        <w:rPr>
          <w:rFonts w:ascii="TH SarabunPSK" w:hAnsi="TH SarabunPSK" w:cs="TH SarabunPSK" w:hint="cs"/>
          <w:sz w:val="32"/>
          <w:szCs w:val="32"/>
          <w:cs/>
        </w:rPr>
        <w:tab/>
      </w:r>
      <w:r w:rsidR="00F0220B" w:rsidRPr="00B27E56">
        <w:rPr>
          <w:rFonts w:ascii="TH SarabunPSK" w:hAnsi="TH SarabunPSK" w:cs="TH SarabunPSK"/>
          <w:sz w:val="32"/>
          <w:szCs w:val="32"/>
          <w:cs/>
        </w:rPr>
        <w:t>อาจารย์ผู้รับผิดชอบรายวิชา</w:t>
      </w:r>
      <w:r w:rsidR="00F0220B" w:rsidRPr="00B27E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60E45" w:rsidRPr="00B27E56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7BE6D6CB" w14:textId="7EB1D570" w:rsidR="004F2F79" w:rsidRPr="00B27E56" w:rsidRDefault="00B40F4C" w:rsidP="004F2F79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ศ</w:t>
      </w:r>
      <w:r w:rsidR="004F2F79" w:rsidRPr="00B27E56">
        <w:rPr>
          <w:rFonts w:ascii="TH SarabunPSK" w:hAnsi="TH SarabunPSK" w:cs="TH SarabunPSK"/>
          <w:sz w:val="32"/>
          <w:szCs w:val="32"/>
          <w:cs/>
        </w:rPr>
        <w:t>.ดร. สุขุมาล หวานแก้ว</w:t>
      </w:r>
      <w:r w:rsidR="00F0220B" w:rsidRPr="00B27E56">
        <w:rPr>
          <w:rFonts w:ascii="TH SarabunPSK" w:hAnsi="TH SarabunPSK" w:cs="TH SarabunPSK" w:hint="cs"/>
          <w:sz w:val="32"/>
          <w:szCs w:val="32"/>
          <w:cs/>
        </w:rPr>
        <w:tab/>
      </w:r>
      <w:r w:rsidR="00F0220B" w:rsidRPr="00B27E56">
        <w:rPr>
          <w:rFonts w:ascii="TH SarabunPSK" w:hAnsi="TH SarabunPSK" w:cs="TH SarabunPSK" w:hint="cs"/>
          <w:sz w:val="32"/>
          <w:szCs w:val="32"/>
          <w:cs/>
        </w:rPr>
        <w:tab/>
      </w:r>
      <w:r w:rsidR="00F0220B" w:rsidRPr="00B27E56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  <w:r w:rsidR="00F0220B" w:rsidRPr="00B27E56">
        <w:rPr>
          <w:rFonts w:ascii="TH SarabunPSK" w:hAnsi="TH SarabunPSK" w:cs="TH SarabunPSK" w:hint="cs"/>
          <w:sz w:val="32"/>
          <w:szCs w:val="32"/>
          <w:cs/>
        </w:rPr>
        <w:t>ร่วม</w:t>
      </w:r>
    </w:p>
    <w:p w14:paraId="61CB2E4B" w14:textId="56ABD03E" w:rsidR="004C059C" w:rsidRPr="00B27E56" w:rsidRDefault="00B40F4C" w:rsidP="004F2F79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ศ</w:t>
      </w:r>
      <w:r w:rsidR="004F2F79" w:rsidRPr="00B27E56">
        <w:rPr>
          <w:rFonts w:ascii="TH SarabunPSK" w:hAnsi="TH SarabunPSK" w:cs="TH SarabunPSK"/>
          <w:sz w:val="32"/>
          <w:szCs w:val="32"/>
          <w:cs/>
        </w:rPr>
        <w:t>.ดร.ปริศนา วงค์ล้อม</w:t>
      </w:r>
      <w:r w:rsidR="00F0220B" w:rsidRPr="00B27E56">
        <w:rPr>
          <w:rFonts w:ascii="TH SarabunPSK" w:hAnsi="TH SarabunPSK" w:cs="TH SarabunPSK" w:hint="cs"/>
          <w:sz w:val="32"/>
          <w:szCs w:val="32"/>
          <w:cs/>
        </w:rPr>
        <w:tab/>
      </w:r>
      <w:r w:rsidR="00F0220B" w:rsidRPr="00B27E56">
        <w:rPr>
          <w:rFonts w:ascii="TH SarabunPSK" w:hAnsi="TH SarabunPSK" w:cs="TH SarabunPSK" w:hint="cs"/>
          <w:sz w:val="32"/>
          <w:szCs w:val="32"/>
          <w:cs/>
        </w:rPr>
        <w:tab/>
      </w:r>
      <w:r w:rsidR="00F0220B" w:rsidRPr="00B27E56">
        <w:rPr>
          <w:rFonts w:ascii="TH SarabunPSK" w:hAnsi="TH SarabunPSK" w:cs="TH SarabunPSK"/>
          <w:sz w:val="32"/>
          <w:szCs w:val="32"/>
          <w:cs/>
        </w:rPr>
        <w:t>อาจารย์ผู้สอน</w:t>
      </w:r>
      <w:r w:rsidR="00F0220B" w:rsidRPr="00B27E56">
        <w:rPr>
          <w:rFonts w:ascii="TH SarabunPSK" w:hAnsi="TH SarabunPSK" w:cs="TH SarabunPSK" w:hint="cs"/>
          <w:sz w:val="32"/>
          <w:szCs w:val="32"/>
          <w:cs/>
        </w:rPr>
        <w:t>ร่วม</w:t>
      </w:r>
    </w:p>
    <w:p w14:paraId="69835C29" w14:textId="64C86096" w:rsidR="00FF2900" w:rsidRPr="00B27E56" w:rsidRDefault="00F0220B" w:rsidP="00FF2900">
      <w:pPr>
        <w:rPr>
          <w:rFonts w:ascii="TH SarabunPSK" w:hAnsi="TH SarabunPSK" w:cs="TH SarabunPSK" w:hint="cs"/>
          <w:sz w:val="32"/>
          <w:szCs w:val="32"/>
          <w:lang w:val="en-US"/>
        </w:rPr>
      </w:pPr>
      <w:r w:rsidRPr="00B27E56">
        <w:rPr>
          <w:rFonts w:ascii="TH SarabunPSK" w:hAnsi="TH SarabunPSK" w:cs="TH SarabunPSK" w:hint="cs"/>
          <w:b/>
          <w:bCs/>
          <w:sz w:val="32"/>
          <w:szCs w:val="32"/>
          <w:cs/>
        </w:rPr>
        <w:t>ห้องเรียนและ</w:t>
      </w:r>
      <w:r w:rsidR="00906F1B" w:rsidRPr="00B27E56">
        <w:rPr>
          <w:rFonts w:ascii="TH SarabunPSK" w:hAnsi="TH SarabunPSK" w:cs="TH SarabunPSK" w:hint="cs"/>
          <w:b/>
          <w:bCs/>
          <w:sz w:val="32"/>
          <w:szCs w:val="32"/>
          <w:cs/>
        </w:rPr>
        <w:t>เวลาเรียน</w:t>
      </w:r>
      <w:r w:rsidR="009536DC" w:rsidRPr="00B27E56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9536DC" w:rsidRPr="00B27E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536DC"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="009536DC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บรรยาย </w:t>
      </w:r>
      <w:r w:rsidR="009536DC"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="00895C3B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จันทร์ </w:t>
      </w:r>
      <w:r w:rsidR="00895C3B" w:rsidRPr="00B27E56">
        <w:rPr>
          <w:rFonts w:ascii="TH SarabunPSK" w:hAnsi="TH SarabunPSK" w:cs="TH SarabunPSK"/>
          <w:sz w:val="32"/>
          <w:szCs w:val="32"/>
          <w:cs/>
          <w:lang w:val="en-US"/>
        </w:rPr>
        <w:t xml:space="preserve">คาบ </w:t>
      </w:r>
      <w:r w:rsidR="00FF2900" w:rsidRPr="00FF2900">
        <w:rPr>
          <w:rFonts w:ascii="TH SarabunPSK" w:hAnsi="TH SarabunPSK" w:cs="TH SarabunPSK"/>
          <w:sz w:val="32"/>
          <w:szCs w:val="32"/>
          <w:cs/>
          <w:lang w:val="en-US"/>
        </w:rPr>
        <w:t xml:space="preserve">3 - 4 เวลา 10.10 - 12.10 ห้อง </w:t>
      </w:r>
      <w:r w:rsidR="00FF2900" w:rsidRPr="00FF2900">
        <w:rPr>
          <w:rFonts w:ascii="TH SarabunPSK" w:hAnsi="TH SarabunPSK" w:cs="TH SarabunPSK"/>
          <w:sz w:val="32"/>
          <w:szCs w:val="32"/>
          <w:lang w:val="en-US"/>
        </w:rPr>
        <w:t xml:space="preserve">TCD </w:t>
      </w:r>
      <w:r w:rsidR="00FF2900" w:rsidRPr="00FF2900">
        <w:rPr>
          <w:rFonts w:ascii="TH SarabunPSK" w:hAnsi="TH SarabunPSK" w:cs="TH SarabunPSK"/>
          <w:sz w:val="32"/>
          <w:szCs w:val="32"/>
          <w:cs/>
          <w:lang w:val="en-US"/>
        </w:rPr>
        <w:t>208</w:t>
      </w:r>
    </w:p>
    <w:p w14:paraId="2394C133" w14:textId="23A0C45C" w:rsidR="00E369C5" w:rsidRDefault="009536DC" w:rsidP="00906F1B">
      <w:pPr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ปฏิบัติการ </w:t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="0088238F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จันทร์ </w:t>
      </w:r>
      <w:r w:rsidR="00FF2900" w:rsidRPr="00FF2900">
        <w:rPr>
          <w:rFonts w:ascii="TH SarabunPSK" w:hAnsi="TH SarabunPSK" w:cs="TH SarabunPSK"/>
          <w:sz w:val="32"/>
          <w:szCs w:val="32"/>
          <w:cs/>
          <w:lang w:val="en-US"/>
        </w:rPr>
        <w:t>7 - 9 เวลา 14.00 - 17.10 ห้อง ปก103</w:t>
      </w:r>
    </w:p>
    <w:p w14:paraId="38AF6EB1" w14:textId="77777777" w:rsidR="00FC2934" w:rsidRPr="00B27E56" w:rsidRDefault="00FC2934" w:rsidP="00895C3B">
      <w:pPr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ตารางสอบ</w:t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>สอบกลางภาค</w:t>
      </w:r>
      <w:r w:rsidR="00895C3B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</w:p>
    <w:p w14:paraId="3D363EEA" w14:textId="77777777" w:rsidR="00FC2934" w:rsidRPr="00B27E56" w:rsidRDefault="00FC2934" w:rsidP="00906F1B">
      <w:pPr>
        <w:rPr>
          <w:rFonts w:ascii="TH SarabunPSK" w:hAnsi="TH SarabunPSK" w:cs="TH SarabunPSK"/>
          <w:sz w:val="32"/>
          <w:szCs w:val="32"/>
          <w:cs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>ปลายภาค</w:t>
      </w:r>
    </w:p>
    <w:p w14:paraId="65185CD7" w14:textId="77777777" w:rsidR="00260E45" w:rsidRPr="00B27E56" w:rsidRDefault="00260E45" w:rsidP="00260E45">
      <w:pPr>
        <w:rPr>
          <w:rFonts w:ascii="TH SarabunPSK" w:hAnsi="TH SarabunPSK" w:cs="TH SarabunPSK"/>
          <w:b/>
          <w:bCs/>
          <w:sz w:val="32"/>
          <w:szCs w:val="32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>หัวข้อและจำนวนชั่วโมงที่ใช้ต่อภาคการศึกษา</w:t>
      </w:r>
    </w:p>
    <w:p w14:paraId="72AE8908" w14:textId="77777777" w:rsidR="00260E45" w:rsidRPr="00B27E56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</w:rPr>
      </w:pPr>
      <w:r w:rsidRPr="00B27E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B27E56">
        <w:rPr>
          <w:rFonts w:ascii="TH SarabunPSK" w:hAnsi="TH SarabunPSK" w:cs="TH SarabunPSK"/>
          <w:sz w:val="32"/>
          <w:szCs w:val="32"/>
          <w:cs/>
        </w:rPr>
        <w:t>บรรยาย</w:t>
      </w:r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/>
          <w:sz w:val="32"/>
          <w:szCs w:val="32"/>
        </w:rPr>
        <w:tab/>
        <w:t xml:space="preserve">30 </w:t>
      </w:r>
      <w:r w:rsidRPr="00B27E56">
        <w:rPr>
          <w:rFonts w:ascii="TH SarabunPSK" w:hAnsi="TH SarabunPSK" w:cs="TH SarabunPSK"/>
          <w:sz w:val="32"/>
          <w:szCs w:val="32"/>
          <w:cs/>
        </w:rPr>
        <w:t>ชั่วโมง/ภาคการศึกษา</w:t>
      </w:r>
    </w:p>
    <w:p w14:paraId="2CCBEB72" w14:textId="77777777" w:rsidR="00260E45" w:rsidRPr="00B27E56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</w:rPr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สอนเสริม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>ไม่มี</w:t>
      </w:r>
    </w:p>
    <w:p w14:paraId="261451DA" w14:textId="77777777" w:rsidR="00260E45" w:rsidRPr="00B27E56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การฝึกปฏิบัติ/งานภาคสนาม/การฝึกงาน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  <w:t xml:space="preserve">45 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7494DF13" w14:textId="77777777" w:rsidR="00260E45" w:rsidRPr="00B27E56" w:rsidRDefault="00260E45" w:rsidP="00260E45">
      <w:pPr>
        <w:pStyle w:val="ListParagraph"/>
        <w:ind w:left="1440" w:firstLine="720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 : 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การศึกษาด้วยตนเอง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  <w:t xml:space="preserve">90 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ชั่วโมง/ภาคการศึกษา</w:t>
      </w:r>
    </w:p>
    <w:p w14:paraId="0E3ED5AA" w14:textId="77777777" w:rsidR="00260E45" w:rsidRPr="00B27E56" w:rsidRDefault="00260E45" w:rsidP="00260E45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จำนวนชั่วโมงต่อสัปดาห์ที่อาจารย์ให้คำปรึกษาและแนะนำทางวิชาการแก่นิสิตเป็นรายบุคคล</w:t>
      </w:r>
    </w:p>
    <w:p w14:paraId="1B9794AE" w14:textId="77777777" w:rsidR="00260E45" w:rsidRPr="00B27E56" w:rsidRDefault="00260E45" w:rsidP="00260E45">
      <w:pPr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1 ชั่วโมง/สัปดาห์ โดย</w:t>
      </w:r>
      <w:r w:rsidR="00530B2A" w:rsidRPr="00B27E56">
        <w:rPr>
          <w:rFonts w:ascii="TH SarabunPSK" w:hAnsi="TH SarabunPSK" w:cs="TH SarabunPSK"/>
          <w:sz w:val="32"/>
          <w:szCs w:val="32"/>
          <w:cs/>
          <w:lang w:val="en-US"/>
        </w:rPr>
        <w:t>การประกาศให้นิสิตทราบทาง</w:t>
      </w:r>
      <w:r w:rsidR="00530B2A" w:rsidRPr="00B27E56">
        <w:rPr>
          <w:rFonts w:ascii="TH SarabunPSK" w:hAnsi="TH SarabunPSK" w:cs="TH SarabunPSK"/>
          <w:sz w:val="32"/>
          <w:szCs w:val="32"/>
          <w:lang w:val="en-US"/>
        </w:rPr>
        <w:t xml:space="preserve"> Google class room</w:t>
      </w:r>
    </w:p>
    <w:p w14:paraId="212F9A59" w14:textId="77777777" w:rsidR="00260E45" w:rsidRPr="00B27E56" w:rsidRDefault="00260E45" w:rsidP="00906F1B">
      <w:pPr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/>
          <w:sz w:val="32"/>
          <w:szCs w:val="32"/>
        </w:rPr>
        <w:tab/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="00FC2934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>ช่องทางการติดต่ออาจารย์ผู้สอน</w:t>
      </w:r>
    </w:p>
    <w:p w14:paraId="3A411895" w14:textId="346403C0" w:rsidR="00260E45" w:rsidRPr="00B27E56" w:rsidRDefault="00260E45" w:rsidP="00FC2934">
      <w:pPr>
        <w:ind w:left="2410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1.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ab/>
        <w:t>ผศ.ดร.อุไรวรรณ ทองแกมแก้ว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530B2A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เบอร์โทร </w:t>
      </w:r>
      <w:r w:rsidR="00530B2A" w:rsidRPr="00B27E56">
        <w:rPr>
          <w:rFonts w:ascii="TH SarabunPSK" w:hAnsi="TH SarabunPSK" w:cs="TH SarabunPSK"/>
          <w:sz w:val="32"/>
          <w:szCs w:val="32"/>
          <w:lang w:val="en-US"/>
        </w:rPr>
        <w:t>0819655583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  <w:r w:rsidR="00B6329C">
        <w:rPr>
          <w:rFonts w:ascii="TH SarabunPSK" w:hAnsi="TH SarabunPSK" w:cs="TH SarabunPSK" w:hint="cs"/>
          <w:sz w:val="32"/>
          <w:szCs w:val="32"/>
          <w:cs/>
          <w:lang w:val="en-US"/>
        </w:rPr>
        <w:t>(</w:t>
      </w:r>
      <w:r w:rsidR="00B6329C">
        <w:rPr>
          <w:rFonts w:ascii="TH SarabunPSK" w:hAnsi="TH SarabunPSK" w:cs="TH SarabunPSK"/>
          <w:sz w:val="32"/>
          <w:szCs w:val="32"/>
          <w:lang w:val="en-US"/>
        </w:rPr>
        <w:t>FB: Uraiwan Tongkaemkaew)</w:t>
      </w:r>
    </w:p>
    <w:p w14:paraId="6E58D435" w14:textId="77777777" w:rsidR="00260E45" w:rsidRPr="00B27E56" w:rsidRDefault="00260E45" w:rsidP="00FC2934">
      <w:pPr>
        <w:ind w:left="2410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2.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ab/>
        <w:t>อ.ดร. สุขุมาล หวานแก้ว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ab/>
      </w:r>
      <w:r w:rsidR="00530B2A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  <w:t xml:space="preserve">เบอร์โทร </w:t>
      </w:r>
      <w:r w:rsidR="00530B2A" w:rsidRPr="00B27E56">
        <w:rPr>
          <w:rFonts w:ascii="TH SarabunPSK" w:hAnsi="TH SarabunPSK" w:cs="TH SarabunPSK"/>
          <w:sz w:val="32"/>
          <w:szCs w:val="32"/>
          <w:lang w:val="en-US"/>
        </w:rPr>
        <w:t>0897402858</w:t>
      </w:r>
    </w:p>
    <w:p w14:paraId="60D1EB6A" w14:textId="77777777" w:rsidR="00906F1B" w:rsidRPr="00B27E56" w:rsidRDefault="00260E45" w:rsidP="00FC2934">
      <w:pPr>
        <w:ind w:left="2410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3.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ab/>
        <w:t>อ.ดร.ปริศนา วงค์ล้อม</w:t>
      </w:r>
      <w:r w:rsidR="00530B2A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="00530B2A"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เบอร์โทร </w:t>
      </w:r>
      <w:r w:rsidR="00530B2A" w:rsidRPr="00B27E56">
        <w:rPr>
          <w:rFonts w:ascii="TH SarabunPSK" w:hAnsi="TH SarabunPSK" w:cs="TH SarabunPSK"/>
          <w:sz w:val="32"/>
          <w:szCs w:val="32"/>
          <w:lang w:val="en-US"/>
        </w:rPr>
        <w:t>0869581911</w:t>
      </w:r>
    </w:p>
    <w:p w14:paraId="5515BEE1" w14:textId="77777777" w:rsidR="004F2F79" w:rsidRPr="00B27E56" w:rsidRDefault="004F2F79" w:rsidP="00F1131E">
      <w:pPr>
        <w:rPr>
          <w:rFonts w:ascii="TH SarabunPSK" w:hAnsi="TH SarabunPSK" w:cs="TH SarabunPSK"/>
          <w:b/>
          <w:bCs/>
          <w:sz w:val="32"/>
          <w:szCs w:val="32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มวดที่  2  จุดมุ่งหมายและวัตถุประสงค์</w:t>
      </w:r>
    </w:p>
    <w:p w14:paraId="3E48A776" w14:textId="77777777" w:rsidR="00982777" w:rsidRPr="00B27E56" w:rsidRDefault="00982777" w:rsidP="00982777">
      <w:pPr>
        <w:rPr>
          <w:rFonts w:ascii="TH SarabunPSK" w:hAnsi="TH SarabunPSK" w:cs="TH SarabunPSK"/>
          <w:sz w:val="32"/>
          <w:szCs w:val="32"/>
          <w:cs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>บุรพวิชา</w:t>
      </w:r>
      <w:r w:rsidRPr="00B27E5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B27E56">
        <w:rPr>
          <w:rFonts w:ascii="TH SarabunPSK" w:hAnsi="TH SarabunPSK" w:cs="TH SarabunPSK"/>
          <w:sz w:val="32"/>
          <w:szCs w:val="32"/>
          <w:cs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: </w:t>
      </w:r>
      <w:r w:rsidRPr="00B27E56">
        <w:rPr>
          <w:rFonts w:ascii="TH SarabunPSK" w:hAnsi="TH SarabunPSK" w:cs="TH SarabunPSK"/>
          <w:sz w:val="32"/>
          <w:szCs w:val="32"/>
        </w:rPr>
        <w:t xml:space="preserve"> </w:t>
      </w:r>
      <w:r w:rsidRPr="00B27E56">
        <w:rPr>
          <w:rFonts w:ascii="TH SarabunPSK" w:hAnsi="TH SarabunPSK" w:cs="TH SarabunPSK" w:hint="cs"/>
          <w:sz w:val="32"/>
          <w:szCs w:val="32"/>
          <w:cs/>
        </w:rPr>
        <w:t>ไม่มี</w:t>
      </w:r>
    </w:p>
    <w:p w14:paraId="044D3F06" w14:textId="77777777" w:rsidR="004F2F79" w:rsidRPr="00B27E56" w:rsidRDefault="00982777" w:rsidP="00982777">
      <w:pPr>
        <w:rPr>
          <w:rFonts w:ascii="TH SarabunPSK" w:hAnsi="TH SarabunPSK" w:cs="TH SarabunPSK"/>
          <w:sz w:val="32"/>
          <w:szCs w:val="32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>คำอธิบายรายวิชา</w:t>
      </w:r>
      <w:r w:rsidRPr="00B27E56">
        <w:rPr>
          <w:rFonts w:ascii="TH SarabunPSK" w:hAnsi="TH SarabunPSK" w:cs="TH SarabunPSK"/>
          <w:sz w:val="32"/>
          <w:szCs w:val="32"/>
        </w:rPr>
        <w:tab/>
        <w:t xml:space="preserve"> : </w:t>
      </w:r>
      <w:r w:rsidRPr="00B27E5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F2F79" w:rsidRPr="00B27E56">
        <w:rPr>
          <w:rFonts w:ascii="TH SarabunPSK" w:hAnsi="TH SarabunPSK" w:cs="TH SarabunPSK"/>
          <w:sz w:val="32"/>
          <w:szCs w:val="32"/>
          <w:cs/>
        </w:rPr>
        <w:t>ความสำคัญของดิน การเกิดดิน สมบัติทางกายภาพ เคมี และชีวภาพของดิน ความอุดมสมบูรณ์ของดินและธาตุอาหารพืช การสำรวจและจำแนกดินของดินในประเทศไทย ความเสื่อมโทรมของทรัพยากรดินและที่ดิน การจัดการและการอนุรักษ์ดินและน้ำ และฝึกปฏิบัติในห้องปฏิบัติการ</w:t>
      </w:r>
    </w:p>
    <w:p w14:paraId="227784E6" w14:textId="77777777" w:rsidR="004F2F79" w:rsidRPr="00B27E56" w:rsidRDefault="004F2F79" w:rsidP="00982777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>จุดมุ่งหมายและวัตถุประสงค์ของรายวิชา</w:t>
      </w:r>
      <w:r w:rsidR="00982777" w:rsidRPr="00B27E56">
        <w:rPr>
          <w:rFonts w:ascii="TH SarabunPSK" w:hAnsi="TH SarabunPSK" w:cs="TH SarabunPSK"/>
          <w:b/>
          <w:bCs/>
          <w:sz w:val="32"/>
          <w:szCs w:val="32"/>
          <w:lang w:val="en-US"/>
        </w:rPr>
        <w:t>:</w:t>
      </w:r>
    </w:p>
    <w:p w14:paraId="5E323C7A" w14:textId="77777777" w:rsidR="00884BE4" w:rsidRPr="00B27E56" w:rsidRDefault="00884BE4" w:rsidP="00F1131E">
      <w:pPr>
        <w:spacing w:line="256" w:lineRule="auto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 w:rsidR="00E32795" w:rsidRPr="00B27E56">
        <w:rPr>
          <w:rFonts w:ascii="TH SarabunPSK" w:hAnsi="TH SarabunPSK" w:cs="TH SarabunPSK"/>
          <w:b/>
          <w:bCs/>
          <w:sz w:val="32"/>
          <w:szCs w:val="32"/>
          <w:lang w:eastAsia="x-none"/>
        </w:rPr>
        <w:t>1</w:t>
      </w:r>
      <w:r w:rsidRPr="00B27E56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: </w:t>
      </w:r>
      <w:r w:rsidRPr="00B27E56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ด้านคุณธรรม จริยธรรม</w:t>
      </w:r>
    </w:p>
    <w:p w14:paraId="4846F4C1" w14:textId="77777777" w:rsidR="00530B2A" w:rsidRPr="00F1131E" w:rsidRDefault="00F40267" w:rsidP="00F1131E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F1131E">
        <w:rPr>
          <w:rFonts w:ascii="TH SarabunPSK" w:hAnsi="TH SarabunPSK" w:cs="TH SarabunPSK"/>
          <w:b/>
          <w:bCs/>
          <w:sz w:val="32"/>
          <w:szCs w:val="32"/>
          <w:lang w:val="en-US"/>
        </w:rPr>
        <w:t>ELO3</w:t>
      </w:r>
      <w:r w:rsidR="00884BE4" w:rsidRPr="00F1131E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A) </w:t>
      </w:r>
      <w:r w:rsidR="00530B2A" w:rsidRPr="00F1131E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มีความอดทน วินัย ซื่อสัตย์ และรับผิดชอบต่อหน้าที่ของตนเองและสังคม</w:t>
      </w:r>
      <w:r w:rsidR="00530B2A" w:rsidRPr="00F1131E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</w:t>
      </w:r>
      <w:r w:rsidR="00530B2A" w:rsidRPr="00F1131E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="00530B2A" w:rsidRPr="00075AED">
        <w:rPr>
          <w:rFonts w:hint="cs"/>
          <w:sz w:val="32"/>
          <w:szCs w:val="32"/>
          <w:lang w:val="en-US"/>
        </w:rPr>
        <w:sym w:font="Wingdings" w:char="F0A1"/>
      </w:r>
      <w:r w:rsidR="00530B2A" w:rsidRPr="00F1131E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="000E140A" w:rsidRPr="00F1131E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1.1)</w:t>
      </w:r>
    </w:p>
    <w:p w14:paraId="6528612F" w14:textId="07CD6A6B" w:rsidR="00530B2A" w:rsidRPr="00F1131E" w:rsidRDefault="00530B2A" w:rsidP="00F1131E">
      <w:pPr>
        <w:rPr>
          <w:rFonts w:ascii="TH SarabunPSK" w:hAnsi="TH SarabunPSK" w:cs="TH SarabunPSK"/>
          <w:sz w:val="32"/>
          <w:szCs w:val="32"/>
          <w:cs/>
          <w:lang w:val="en-US"/>
        </w:rPr>
      </w:pPr>
      <w:r w:rsidRPr="00F1131E">
        <w:rPr>
          <w:rFonts w:ascii="TH SarabunPSK" w:hAnsi="TH SarabunPSK" w:cs="TH SarabunPSK"/>
          <w:sz w:val="32"/>
          <w:szCs w:val="32"/>
          <w:lang w:val="en-US"/>
        </w:rPr>
        <w:t>CLO1</w:t>
      </w:r>
      <w:r w:rsidRPr="00F1131E">
        <w:rPr>
          <w:rFonts w:ascii="TH SarabunPSK" w:hAnsi="TH SarabunPSK" w:cs="TH SarabunPSK"/>
          <w:sz w:val="32"/>
          <w:szCs w:val="32"/>
          <w:lang w:val="en-US"/>
        </w:rPr>
        <w:tab/>
      </w:r>
      <w:r w:rsidR="00E725F7" w:rsidRPr="00F1131E">
        <w:rPr>
          <w:rFonts w:ascii="TH SarabunPSK" w:hAnsi="TH SarabunPSK" w:cs="TH SarabunPSK" w:hint="cs"/>
          <w:sz w:val="32"/>
          <w:szCs w:val="32"/>
          <w:cs/>
          <w:lang w:val="en-US"/>
        </w:rPr>
        <w:t>สามารถรับผิดชอบต่อตนเองและต่อสังคม</w:t>
      </w:r>
    </w:p>
    <w:p w14:paraId="59253671" w14:textId="77777777" w:rsidR="00884BE4" w:rsidRPr="00F1131E" w:rsidRDefault="00884BE4" w:rsidP="00F1131E">
      <w:pPr>
        <w:rPr>
          <w:rFonts w:ascii="TH SarabunPSK" w:hAnsi="TH SarabunPSK" w:cs="TH SarabunPSK"/>
          <w:sz w:val="32"/>
          <w:szCs w:val="32"/>
          <w:lang w:val="en-US"/>
        </w:rPr>
      </w:pPr>
      <w:r w:rsidRPr="00F1131E">
        <w:rPr>
          <w:rFonts w:ascii="TH SarabunPSK" w:hAnsi="TH SarabunPSK" w:cs="TH SarabunPSK"/>
          <w:b/>
          <w:bCs/>
          <w:sz w:val="32"/>
          <w:szCs w:val="32"/>
          <w:lang w:eastAsia="x-none"/>
        </w:rPr>
        <w:t>TQF</w:t>
      </w:r>
      <w:r w:rsidR="00E32795" w:rsidRPr="00F1131E">
        <w:rPr>
          <w:rFonts w:ascii="TH SarabunPSK" w:hAnsi="TH SarabunPSK" w:cs="TH SarabunPSK"/>
          <w:b/>
          <w:bCs/>
          <w:sz w:val="32"/>
          <w:szCs w:val="32"/>
          <w:lang w:eastAsia="x-none"/>
        </w:rPr>
        <w:t>2</w:t>
      </w:r>
      <w:r w:rsidRPr="00F1131E">
        <w:rPr>
          <w:rFonts w:ascii="TH SarabunPSK" w:hAnsi="TH SarabunPSK" w:cs="TH SarabunPSK"/>
          <w:b/>
          <w:bCs/>
          <w:sz w:val="32"/>
          <w:szCs w:val="32"/>
          <w:lang w:eastAsia="x-none"/>
        </w:rPr>
        <w:t xml:space="preserve">: </w:t>
      </w:r>
      <w:r w:rsidRPr="00F1131E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ด้าน</w:t>
      </w:r>
      <w:r w:rsidRPr="00F1131E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ความรู้</w:t>
      </w:r>
    </w:p>
    <w:p w14:paraId="03A67C40" w14:textId="77777777" w:rsidR="004F2F79" w:rsidRPr="00F1131E" w:rsidRDefault="00F40267" w:rsidP="00F1131E">
      <w:pPr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F1131E">
        <w:rPr>
          <w:rFonts w:ascii="TH SarabunPSK" w:hAnsi="TH SarabunPSK" w:cs="TH SarabunPSK"/>
          <w:b/>
          <w:bCs/>
          <w:sz w:val="32"/>
          <w:szCs w:val="32"/>
          <w:lang w:val="en-US"/>
        </w:rPr>
        <w:t>ELO1</w:t>
      </w:r>
      <w:r w:rsidR="00884BE4" w:rsidRPr="00F1131E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U) </w:t>
      </w:r>
      <w:r w:rsidR="004F2F79" w:rsidRPr="00F1131E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สามารถอธิบายทฤษฏีทางด้านพืชศาสตร์และศาสตร์ที่เกี่ยวข้อง </w:t>
      </w:r>
      <w:r w:rsidR="004F2F79" w:rsidRPr="00F1131E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="004F2F79" w:rsidRPr="00075AED">
        <w:rPr>
          <w:rFonts w:hint="cs"/>
          <w:sz w:val="32"/>
          <w:szCs w:val="32"/>
          <w:lang w:val="en-US"/>
        </w:rPr>
        <w:sym w:font="Wingdings" w:char="F06C"/>
      </w:r>
      <w:r w:rsidR="004F2F79" w:rsidRPr="00F1131E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="000E140A" w:rsidRPr="00F1131E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2.1)</w:t>
      </w:r>
    </w:p>
    <w:p w14:paraId="24F945A5" w14:textId="77777777" w:rsidR="004F2F79" w:rsidRPr="00F1131E" w:rsidRDefault="004F2F79" w:rsidP="00F1131E">
      <w:pPr>
        <w:rPr>
          <w:rFonts w:ascii="TH SarabunPSK" w:hAnsi="TH SarabunPSK" w:cs="TH SarabunPSK"/>
          <w:sz w:val="32"/>
          <w:szCs w:val="32"/>
          <w:lang w:val="en-US"/>
        </w:rPr>
      </w:pPr>
      <w:r w:rsidRPr="00F1131E">
        <w:rPr>
          <w:rFonts w:ascii="TH SarabunPSK" w:hAnsi="TH SarabunPSK" w:cs="TH SarabunPSK"/>
          <w:sz w:val="32"/>
          <w:szCs w:val="32"/>
          <w:lang w:val="en-US"/>
        </w:rPr>
        <w:t>CLO</w:t>
      </w:r>
      <w:r w:rsidR="00E725F7" w:rsidRPr="00F1131E">
        <w:rPr>
          <w:rFonts w:ascii="TH SarabunPSK" w:hAnsi="TH SarabunPSK" w:cs="TH SarabunPSK"/>
          <w:sz w:val="32"/>
          <w:szCs w:val="32"/>
          <w:lang w:val="en-US"/>
        </w:rPr>
        <w:t>2</w:t>
      </w:r>
      <w:r w:rsidRPr="00F1131E">
        <w:rPr>
          <w:rFonts w:ascii="TH SarabunPSK" w:hAnsi="TH SarabunPSK" w:cs="TH SarabunPSK"/>
          <w:sz w:val="32"/>
          <w:szCs w:val="32"/>
          <w:lang w:val="en-US"/>
        </w:rPr>
        <w:tab/>
      </w:r>
      <w:r w:rsidRPr="00F1131E">
        <w:rPr>
          <w:rFonts w:ascii="TH SarabunPSK" w:hAnsi="TH SarabunPSK" w:cs="TH SarabunPSK"/>
          <w:sz w:val="32"/>
          <w:szCs w:val="32"/>
          <w:cs/>
          <w:lang w:val="en-US"/>
        </w:rPr>
        <w:t>สามารถบอก ระบุ หรือ อธิบายส่วนประกอบของดิน และการกำเนิดดิน และวิธีการจำแนกชนิดของดิน</w:t>
      </w:r>
    </w:p>
    <w:p w14:paraId="09F18CBB" w14:textId="6BD170A1" w:rsidR="004F2F79" w:rsidRPr="00F1131E" w:rsidRDefault="00E725F7" w:rsidP="00F1131E">
      <w:pPr>
        <w:rPr>
          <w:rFonts w:ascii="TH SarabunPSK" w:hAnsi="TH SarabunPSK" w:cs="TH SarabunPSK"/>
          <w:sz w:val="32"/>
          <w:szCs w:val="32"/>
          <w:lang w:val="en-US"/>
        </w:rPr>
      </w:pPr>
      <w:r w:rsidRPr="00F1131E">
        <w:rPr>
          <w:rFonts w:ascii="TH SarabunPSK" w:hAnsi="TH SarabunPSK" w:cs="TH SarabunPSK"/>
          <w:sz w:val="32"/>
          <w:szCs w:val="32"/>
          <w:lang w:val="en-US"/>
        </w:rPr>
        <w:t>CLO3</w:t>
      </w:r>
      <w:r w:rsidR="0026211C" w:rsidRPr="00F1131E">
        <w:rPr>
          <w:rFonts w:ascii="TH SarabunPSK" w:hAnsi="TH SarabunPSK" w:cs="TH SarabunPSK"/>
          <w:sz w:val="32"/>
          <w:szCs w:val="32"/>
          <w:lang w:val="en-US"/>
        </w:rPr>
        <w:tab/>
      </w:r>
      <w:r w:rsidR="004F2F79" w:rsidRPr="00F1131E">
        <w:rPr>
          <w:rFonts w:ascii="TH SarabunPSK" w:hAnsi="TH SarabunPSK" w:cs="TH SarabunPSK"/>
          <w:sz w:val="32"/>
          <w:szCs w:val="32"/>
          <w:cs/>
          <w:lang w:val="en-US"/>
        </w:rPr>
        <w:t xml:space="preserve">สามารถบอก ระบุ หรือ อธิบายเกี่ยวกับสมบัติทางฟิสิกส์ </w:t>
      </w:r>
      <w:r w:rsidR="00E1294C" w:rsidRPr="00F1131E">
        <w:rPr>
          <w:rFonts w:ascii="TH SarabunPSK" w:hAnsi="TH SarabunPSK" w:cs="TH SarabunPSK" w:hint="cs"/>
          <w:sz w:val="32"/>
          <w:szCs w:val="32"/>
          <w:cs/>
          <w:lang w:val="en-US"/>
        </w:rPr>
        <w:t>และทาง</w:t>
      </w:r>
      <w:r w:rsidR="004F2F79" w:rsidRPr="00F1131E">
        <w:rPr>
          <w:rFonts w:ascii="TH SarabunPSK" w:hAnsi="TH SarabunPSK" w:cs="TH SarabunPSK"/>
          <w:sz w:val="32"/>
          <w:szCs w:val="32"/>
          <w:cs/>
          <w:lang w:val="en-US"/>
        </w:rPr>
        <w:t>เคมี</w:t>
      </w:r>
      <w:r w:rsidR="00E1294C" w:rsidRPr="00F1131E">
        <w:rPr>
          <w:rFonts w:ascii="TH SarabunPSK" w:hAnsi="TH SarabunPSK" w:cs="TH SarabunPSK" w:hint="cs"/>
          <w:sz w:val="32"/>
          <w:szCs w:val="32"/>
          <w:cs/>
          <w:lang w:val="en-US"/>
        </w:rPr>
        <w:t>ของดิน</w:t>
      </w:r>
      <w:r w:rsidR="004F2F79" w:rsidRPr="00F1131E">
        <w:rPr>
          <w:rFonts w:ascii="TH SarabunPSK" w:hAnsi="TH SarabunPSK" w:cs="TH SarabunPSK"/>
          <w:sz w:val="32"/>
          <w:szCs w:val="32"/>
          <w:cs/>
          <w:lang w:val="en-US"/>
        </w:rPr>
        <w:t xml:space="preserve"> </w:t>
      </w:r>
    </w:p>
    <w:p w14:paraId="12B0A7D8" w14:textId="455E6DD9" w:rsidR="004F2F79" w:rsidRPr="00B27E56" w:rsidRDefault="00E725F7" w:rsidP="00F1131E">
      <w:pPr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>CLO4</w:t>
      </w:r>
      <w:r w:rsidR="0026211C"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="004F2F79" w:rsidRPr="00B27E56">
        <w:rPr>
          <w:rFonts w:ascii="TH SarabunPSK" w:hAnsi="TH SarabunPSK" w:cs="TH SarabunPSK"/>
          <w:sz w:val="32"/>
          <w:szCs w:val="32"/>
          <w:cs/>
          <w:lang w:val="en-US"/>
        </w:rPr>
        <w:t>สามารถบอก ระบุ หรือ อธิบายขบวนการต่างๆ</w:t>
      </w:r>
      <w:r w:rsidR="00E1294C">
        <w:rPr>
          <w:rFonts w:ascii="TH SarabunPSK" w:hAnsi="TH SarabunPSK" w:cs="TH SarabunPSK" w:hint="cs"/>
          <w:sz w:val="32"/>
          <w:szCs w:val="32"/>
          <w:cs/>
          <w:lang w:val="en-US"/>
        </w:rPr>
        <w:t xml:space="preserve"> ทาง</w:t>
      </w:r>
      <w:r w:rsidR="00E1294C" w:rsidRPr="00B27E56">
        <w:rPr>
          <w:rFonts w:ascii="TH SarabunPSK" w:hAnsi="TH SarabunPSK" w:cs="TH SarabunPSK"/>
          <w:sz w:val="32"/>
          <w:szCs w:val="32"/>
          <w:cs/>
          <w:lang w:val="en-US"/>
        </w:rPr>
        <w:t>ชีวภาพของดิน</w:t>
      </w:r>
      <w:r w:rsidR="004F2F79" w:rsidRPr="00B27E56">
        <w:rPr>
          <w:rFonts w:ascii="TH SarabunPSK" w:hAnsi="TH SarabunPSK" w:cs="TH SarabunPSK"/>
          <w:sz w:val="32"/>
          <w:szCs w:val="32"/>
          <w:cs/>
          <w:lang w:val="en-US"/>
        </w:rPr>
        <w:t>ที่เกี่ยวข้องต่อกิจกรรมของสิ่งมีชีวิตในดิน</w:t>
      </w:r>
    </w:p>
    <w:p w14:paraId="1E23CF01" w14:textId="77777777" w:rsidR="004F2F79" w:rsidRPr="00B27E56" w:rsidRDefault="00E725F7" w:rsidP="00F1131E">
      <w:pPr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>CLO5</w:t>
      </w:r>
      <w:r w:rsidR="0026211C" w:rsidRPr="00B27E56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="00906F1B"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="004F2F79" w:rsidRPr="00B27E56">
        <w:rPr>
          <w:rFonts w:ascii="TH SarabunPSK" w:hAnsi="TH SarabunPSK" w:cs="TH SarabunPSK"/>
          <w:sz w:val="32"/>
          <w:szCs w:val="32"/>
          <w:cs/>
          <w:lang w:val="en-US"/>
        </w:rPr>
        <w:t>สามารถบอก ระบุ หรือ อธิบายชนิดของธาตุอาหารที่จำเป็นต่อการเจริญเติบโตของพืช</w:t>
      </w:r>
    </w:p>
    <w:p w14:paraId="5EC9226B" w14:textId="77777777" w:rsidR="004F2F79" w:rsidRPr="00B27E56" w:rsidRDefault="00E725F7" w:rsidP="00F1131E">
      <w:pPr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>CLO6</w:t>
      </w:r>
      <w:r w:rsidR="0026211C"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="004F2F79" w:rsidRPr="00B27E56">
        <w:rPr>
          <w:rFonts w:ascii="TH SarabunPSK" w:hAnsi="TH SarabunPSK" w:cs="TH SarabunPSK"/>
          <w:sz w:val="32"/>
          <w:szCs w:val="32"/>
          <w:cs/>
          <w:lang w:val="en-US"/>
        </w:rPr>
        <w:t>สามารถบอก ระบุ หรือ อธิบายการเสื่อมโทรมของดิน การจัดการและการอนุรักษ์ดิน</w:t>
      </w:r>
    </w:p>
    <w:p w14:paraId="653A4088" w14:textId="77777777" w:rsidR="00906F1B" w:rsidRPr="00B27E56" w:rsidRDefault="00906F1B" w:rsidP="00F1131E">
      <w:pP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lang w:val="en-US"/>
        </w:rPr>
        <w:t>ELO</w:t>
      </w:r>
      <w:r w:rsidR="00F40267" w:rsidRPr="00B27E56">
        <w:rPr>
          <w:rFonts w:ascii="TH SarabunPSK" w:hAnsi="TH SarabunPSK" w:cs="TH SarabunPSK"/>
          <w:b/>
          <w:bCs/>
          <w:sz w:val="32"/>
          <w:szCs w:val="32"/>
          <w:lang w:val="en-US"/>
        </w:rPr>
        <w:t>2</w:t>
      </w:r>
      <w:r w:rsidR="00884BE4" w:rsidRPr="00B27E56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U) </w:t>
      </w:r>
      <w:r w:rsidRPr="00B27E56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สามารถปฏิบัติงานเทคนิคทางด้านพืชศาสตร์และศาสตร์ที่เกี่ยวข้อง </w:t>
      </w:r>
      <w:r w:rsidRPr="00B27E56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(</w:t>
      </w:r>
      <w:r w:rsidRPr="00B27E56">
        <w:rPr>
          <w:rFonts w:ascii="TH SarabunPSK" w:hAnsi="TH SarabunPSK" w:cs="TH SarabunPSK" w:hint="cs"/>
          <w:b/>
          <w:bCs/>
          <w:sz w:val="32"/>
          <w:szCs w:val="32"/>
          <w:lang w:val="en-US"/>
        </w:rPr>
        <w:sym w:font="Wingdings" w:char="F06C"/>
      </w:r>
      <w:r w:rsidRPr="00B27E56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)</w:t>
      </w:r>
      <w:r w:rsidR="000E140A" w:rsidRPr="00B27E56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 (2.2)</w:t>
      </w:r>
    </w:p>
    <w:p w14:paraId="06CA7D32" w14:textId="77777777" w:rsidR="00906F1B" w:rsidRPr="00B27E56" w:rsidRDefault="00E725F7" w:rsidP="00F1131E">
      <w:pPr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>CLO7</w:t>
      </w:r>
      <w:r w:rsidR="00906F1B"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="00906F1B" w:rsidRPr="00B27E56">
        <w:rPr>
          <w:rFonts w:ascii="TH SarabunPSK" w:hAnsi="TH SarabunPSK" w:cs="TH SarabunPSK"/>
          <w:sz w:val="32"/>
          <w:szCs w:val="32"/>
          <w:cs/>
          <w:lang w:val="en-US"/>
        </w:rPr>
        <w:t>สามารถปฏิบัติการจำแนกชนิดของดิน การเก็บตัวอย่างดิน</w:t>
      </w:r>
    </w:p>
    <w:p w14:paraId="2131AE33" w14:textId="77777777" w:rsidR="00906F1B" w:rsidRPr="00B27E56" w:rsidRDefault="00E725F7" w:rsidP="00F1131E">
      <w:pPr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>CLO8</w:t>
      </w:r>
      <w:r w:rsidR="00906F1B"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="00906F1B" w:rsidRPr="00B27E56">
        <w:rPr>
          <w:rFonts w:ascii="TH SarabunPSK" w:hAnsi="TH SarabunPSK" w:cs="TH SarabunPSK"/>
          <w:sz w:val="32"/>
          <w:szCs w:val="32"/>
          <w:cs/>
          <w:lang w:val="en-US"/>
        </w:rPr>
        <w:t>สามารถปฏิบัติการวิเคราะห์สมบัติทางฟิสิกส์ ทางกายภาพ เคมี และทางชีวภาพของดินเบื้องต้น</w:t>
      </w:r>
    </w:p>
    <w:p w14:paraId="09F49580" w14:textId="77777777" w:rsidR="00906F1B" w:rsidRPr="00B27E56" w:rsidRDefault="00E725F7" w:rsidP="00F1131E">
      <w:pPr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>CLO9</w:t>
      </w:r>
      <w:r w:rsidR="00906F1B"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="00906F1B" w:rsidRPr="00B27E56">
        <w:rPr>
          <w:rFonts w:ascii="TH SarabunPSK" w:hAnsi="TH SarabunPSK" w:cs="TH SarabunPSK"/>
          <w:sz w:val="32"/>
          <w:szCs w:val="32"/>
          <w:cs/>
          <w:lang w:val="en-US"/>
        </w:rPr>
        <w:t>สามารถปฏิบัติการวิเคราะห์ธาตุอาหารในดินที่จำเป็นต่อการเจริญเติบโตของพืช</w:t>
      </w:r>
    </w:p>
    <w:p w14:paraId="3EEF25BA" w14:textId="13C1FA76" w:rsidR="00530B2A" w:rsidRPr="00B27E56" w:rsidRDefault="00E725F7" w:rsidP="00F1131E">
      <w:pPr>
        <w:jc w:val="both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>CLO10</w:t>
      </w:r>
      <w:r w:rsidR="00906F1B"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="00906F1B" w:rsidRPr="00B27E56">
        <w:rPr>
          <w:rFonts w:ascii="TH SarabunPSK" w:hAnsi="TH SarabunPSK" w:cs="TH SarabunPSK"/>
          <w:sz w:val="32"/>
          <w:szCs w:val="32"/>
          <w:cs/>
          <w:lang w:val="en-US"/>
        </w:rPr>
        <w:t>สามารถปฏิบัติการการแก้ปัญหาการเสื่อมโทรมของดิน การจัดการและการอนุรักษ์ดิน</w:t>
      </w:r>
    </w:p>
    <w:p w14:paraId="714B4958" w14:textId="77777777" w:rsidR="00BE244C" w:rsidRPr="00B27E56" w:rsidRDefault="00BE244C" w:rsidP="00F1131E">
      <w:pP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1592C56B" w14:textId="5B420E75" w:rsidR="00530B2A" w:rsidRDefault="00530B2A" w:rsidP="00F1131E">
      <w:pP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 w:rsidRPr="00B27E56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3  </w:t>
      </w:r>
      <w:r w:rsidRPr="00B27E56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การพัฒนาการเรียนรู้ของนิสิต</w:t>
      </w:r>
    </w:p>
    <w:tbl>
      <w:tblPr>
        <w:tblW w:w="95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3969"/>
        <w:gridCol w:w="2419"/>
      </w:tblGrid>
      <w:tr w:rsidR="000720F7" w:rsidRPr="00B27E56" w14:paraId="5B489F70" w14:textId="77777777" w:rsidTr="009A38E9">
        <w:trPr>
          <w:tblHeader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25158A9" w14:textId="4780A4E2" w:rsidR="000720F7" w:rsidRPr="00B27E56" w:rsidRDefault="000720F7" w:rsidP="00C349E7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ลการเรียนรู้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5C32A67" w14:textId="4DEB09C2" w:rsidR="000720F7" w:rsidRPr="00B27E56" w:rsidRDefault="000720F7" w:rsidP="00C349E7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สอน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B3E978B" w14:textId="136211C8" w:rsidR="000720F7" w:rsidRPr="00B27E56" w:rsidRDefault="000720F7" w:rsidP="00C349E7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ผล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>/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น้ำหนักคะแนน(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%)</w:t>
            </w:r>
          </w:p>
        </w:tc>
      </w:tr>
      <w:tr w:rsidR="000720F7" w:rsidRPr="00B27E56" w14:paraId="5FA8B65C" w14:textId="77777777" w:rsidTr="000720F7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93285" w14:textId="25D60356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CLO1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มารถรับผิดชอบต่อตนเองและต่อสังคม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3D96E" w14:textId="1E4AC240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อธิบายโดยการยกตัวอย่าง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924E3" w14:textId="350ADA15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ไม่ประเมิน</w:t>
            </w:r>
          </w:p>
        </w:tc>
      </w:tr>
      <w:tr w:rsidR="009A38E9" w:rsidRPr="00B27E56" w14:paraId="26EBD76C" w14:textId="77777777" w:rsidTr="000720F7">
        <w:trPr>
          <w:jc w:val="center"/>
        </w:trPr>
        <w:tc>
          <w:tcPr>
            <w:tcW w:w="311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0BC44A" w14:textId="4534893A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CLO2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บอก ระบุ หรือ อธิบายส่วนประกอบของดิน และ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การกำเนิดดิน และวิธีการจำแนกชนิดของดิน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FE7DA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lastRenderedPageBreak/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D282B" w14:textId="457D3904" w:rsidR="009A38E9" w:rsidRPr="009A38E9" w:rsidRDefault="008B4A5A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 w:rsidR="009A38E9" w:rsidRPr="009A38E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  <w:r w:rsidR="009A38E9"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2E44F806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</w:tr>
      <w:tr w:rsidR="009A38E9" w:rsidRPr="00B27E56" w14:paraId="76522F7F" w14:textId="77777777" w:rsidTr="000720F7">
        <w:trPr>
          <w:jc w:val="center"/>
        </w:trPr>
        <w:tc>
          <w:tcPr>
            <w:tcW w:w="31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40A86" w14:textId="0B815C93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2F2D5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8661" w14:textId="596C2CB6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7%</w:t>
            </w:r>
          </w:p>
        </w:tc>
      </w:tr>
      <w:tr w:rsidR="009A38E9" w:rsidRPr="00B27E56" w14:paraId="5C8E6BC7" w14:textId="77777777" w:rsidTr="000720F7">
        <w:trPr>
          <w:jc w:val="center"/>
        </w:trPr>
        <w:tc>
          <w:tcPr>
            <w:tcW w:w="311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F50981" w14:textId="180C654C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CLO3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บอก ระบุ หรือ อธิบายเกี่ยวกับสมบัติทางฟิสิกส์ ทางกายภาพ เคมี และทางชีวภาพของดิน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B95EF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D04CB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สอบย่อย 5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390DAC0E" w14:textId="525DC546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สอบกลางภาค 5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</w:tr>
      <w:tr w:rsidR="009A38E9" w:rsidRPr="009A342C" w14:paraId="7F2C4E7B" w14:textId="77777777" w:rsidTr="000720F7">
        <w:trPr>
          <w:jc w:val="center"/>
        </w:trPr>
        <w:tc>
          <w:tcPr>
            <w:tcW w:w="311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EC99133" w14:textId="6AEBD79A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E3D6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  <w:p w14:paraId="58037816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18897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ย่อย 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07666B3A" w14:textId="2C21EB3D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สอบกลางภาค 5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</w:tr>
      <w:tr w:rsidR="009A38E9" w:rsidRPr="00B27E56" w14:paraId="6798F777" w14:textId="77777777" w:rsidTr="000720F7">
        <w:trPr>
          <w:jc w:val="center"/>
        </w:trPr>
        <w:tc>
          <w:tcPr>
            <w:tcW w:w="31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BD0A6" w14:textId="59A509A6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F9BDE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B75F4" w14:textId="38F61C2B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%</w:t>
            </w:r>
          </w:p>
        </w:tc>
      </w:tr>
      <w:tr w:rsidR="000720F7" w:rsidRPr="00B27E56" w14:paraId="4FB6E254" w14:textId="77777777" w:rsidTr="000720F7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E002C" w14:textId="0D6ACEFC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CLO4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บอก ระบุ หรือ อธิบายขบวนการต่างๆที่เกี่ยวข้องต่อกิจกรรมของสิ่งมีชีวิตในดิน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95AAC" w14:textId="10AA98FC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BB038" w14:textId="77777777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ย่อย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1EE8454A" w14:textId="6A6448C8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ปลายภาค 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%</w:t>
            </w:r>
          </w:p>
        </w:tc>
      </w:tr>
      <w:tr w:rsidR="000720F7" w:rsidRPr="00B27E56" w14:paraId="29CEC446" w14:textId="77777777" w:rsidTr="000720F7">
        <w:trPr>
          <w:jc w:val="center"/>
        </w:trPr>
        <w:tc>
          <w:tcPr>
            <w:tcW w:w="311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B63478" w14:textId="07B897A7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CLO5 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บอก ระบุ หรือ อธิบายชนิดของธาตุอาหารที่จำเป็นต่อการเจริญเติบโตของพืช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83850" w14:textId="77777777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  <w:p w14:paraId="3407B10B" w14:textId="7A415218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  <w:r w:rsidR="00C349E7">
              <w:rPr>
                <w:rFonts w:ascii="TH SarabunPSK" w:hAnsi="TH SarabunPSK" w:cs="TH SarabunPSK"/>
                <w:sz w:val="32"/>
                <w:szCs w:val="32"/>
                <w:lang w:val="en-US"/>
              </w:rPr>
              <w:t>)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BA3ED" w14:textId="77777777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ย่อย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261FB77C" w14:textId="765C8BF1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ปลาย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</w:tr>
      <w:tr w:rsidR="000720F7" w:rsidRPr="00B27E56" w14:paraId="59385606" w14:textId="77777777" w:rsidTr="000720F7">
        <w:trPr>
          <w:jc w:val="center"/>
        </w:trPr>
        <w:tc>
          <w:tcPr>
            <w:tcW w:w="311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E5623" w14:textId="4F9E925F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B5AE7" w14:textId="47F1F5C5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E6F78" w14:textId="77777777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ย่อย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701B0FC1" w14:textId="2FB70D76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ปลาย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</w:tr>
      <w:tr w:rsidR="000720F7" w:rsidRPr="00B27E56" w14:paraId="39E59332" w14:textId="77777777" w:rsidTr="000720F7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21D7C" w14:textId="27FAB9BF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CLO6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บอก ระบุ หรือ อธิบายการเสื่อมโทรมของดิน การจัดการและการอนุรักษ์ดิน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1D172" w14:textId="7B1EBA7D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อนแบบใช้ชุมชนเป็นฐานเรียนรู้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)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CF37C" w14:textId="64E55747" w:rsidR="000720F7" w:rsidRPr="00B27E56" w:rsidRDefault="000720F7" w:rsidP="000720F7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ชิ้นงาน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</w:tr>
      <w:tr w:rsidR="009A38E9" w:rsidRPr="00B27E56" w14:paraId="729D61F8" w14:textId="77777777" w:rsidTr="000720F7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01D62" w14:textId="6E433382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CLO7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ปฏิบัติการจำแนกชนิดของดิน การเก็บตัวอย่างดิน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143D" w14:textId="231C04E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9479E" w14:textId="04F4E35E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B27E56">
              <w:rPr>
                <w:rFonts w:ascii="TH SarabunPSK" w:hAnsi="TH SarabunPSK" w:cs="TH SarabunPSK"/>
                <w:sz w:val="32"/>
                <w:szCs w:val="32"/>
              </w:rPr>
              <w:t>5%</w:t>
            </w:r>
          </w:p>
        </w:tc>
      </w:tr>
      <w:tr w:rsidR="009A38E9" w:rsidRPr="00B27E56" w14:paraId="4A2D39AB" w14:textId="77777777" w:rsidTr="000720F7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BA924" w14:textId="41C351A2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CLO8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ปฏิบัติการวิเคราะห์สมบัติทางฟิสิกส์ ทาง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กายภาพ เคมี และทางชีวภาพของดินเบื้องต้น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48592" w14:textId="7D1F8E70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5146B" w14:textId="3EA84FAE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B27E56">
              <w:rPr>
                <w:rFonts w:ascii="TH SarabunPSK" w:hAnsi="TH SarabunPSK" w:cs="TH SarabunPSK"/>
                <w:sz w:val="32"/>
                <w:szCs w:val="32"/>
              </w:rPr>
              <w:t>20%</w:t>
            </w:r>
          </w:p>
        </w:tc>
      </w:tr>
      <w:tr w:rsidR="009A38E9" w:rsidRPr="00B27E56" w14:paraId="0E1469E2" w14:textId="77777777" w:rsidTr="000720F7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8FBA4" w14:textId="5A059CC0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CLO9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ปฏิบัติการวิเคราะห์ธาตุอาหารในดินที่จำเป็นต่อการเจริญเติบโตของพืช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A92D4" w14:textId="245B6A16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F9718" w14:textId="62019CE4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</w:tr>
      <w:tr w:rsidR="009A38E9" w:rsidRPr="00B27E56" w14:paraId="377849D5" w14:textId="77777777" w:rsidTr="000720F7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2AEC" w14:textId="72ECBAEE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CLO10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ab/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ามารถปฏิบัติการการแก้ปัญหาการเสื่อมโทรมของดิน การจัดการและการอนุรักษ์ดิ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ในเบื้องต้น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D911A" w14:textId="7ECC3012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2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658B" w14:textId="7A5D2D3A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 xml:space="preserve"> </w:t>
            </w:r>
            <w:r w:rsidRPr="00B27E56">
              <w:rPr>
                <w:rFonts w:ascii="TH SarabunPSK" w:hAnsi="TH SarabunPSK" w:cs="TH SarabunPSK"/>
                <w:sz w:val="32"/>
                <w:szCs w:val="32"/>
              </w:rPr>
              <w:t>2%</w:t>
            </w:r>
          </w:p>
        </w:tc>
      </w:tr>
    </w:tbl>
    <w:p w14:paraId="6C507C16" w14:textId="66B53906" w:rsidR="000720F7" w:rsidRDefault="000720F7" w:rsidP="000720F7">
      <w:pPr>
        <w:jc w:val="both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3B3C3544" w14:textId="77777777" w:rsidR="00B75AF4" w:rsidRPr="00B27E56" w:rsidRDefault="00B75AF4" w:rsidP="00F734AA">
      <w:pPr>
        <w:ind w:left="284"/>
        <w:rPr>
          <w:rFonts w:ascii="TH SarabunPSK" w:hAnsi="TH SarabunPSK" w:cs="TH SarabunPSK"/>
          <w:b/>
          <w:bCs/>
          <w:sz w:val="16"/>
          <w:szCs w:val="16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 xml:space="preserve">หมวดที่  </w:t>
      </w:r>
      <w:r w:rsidR="005260FC" w:rsidRPr="00B27E56"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 xml:space="preserve">  แผนการสอนและการประเมินผล</w:t>
      </w:r>
    </w:p>
    <w:p w14:paraId="0FD4507E" w14:textId="77777777" w:rsidR="00B75AF4" w:rsidRPr="00B27E56" w:rsidRDefault="00B75AF4" w:rsidP="00F734AA">
      <w:pPr>
        <w:pStyle w:val="ListParagraph"/>
        <w:numPr>
          <w:ilvl w:val="0"/>
          <w:numId w:val="6"/>
        </w:numPr>
        <w:spacing w:line="256" w:lineRule="auto"/>
        <w:rPr>
          <w:rFonts w:ascii="TH SarabunPSK" w:hAnsi="TH SarabunPSK" w:cs="TH SarabunPSK"/>
          <w:b/>
          <w:bCs/>
          <w:sz w:val="32"/>
          <w:szCs w:val="32"/>
          <w:lang w:eastAsia="x-none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t>แผนการสอน</w:t>
      </w:r>
      <w:r w:rsidR="006538A5" w:rsidRPr="00B27E56"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ภาคบรรยาย</w:t>
      </w:r>
    </w:p>
    <w:p w14:paraId="5F209CA1" w14:textId="77777777" w:rsidR="00B75AF4" w:rsidRPr="00B27E56" w:rsidRDefault="00B75AF4" w:rsidP="00B75AF4">
      <w:pPr>
        <w:rPr>
          <w:lang w:eastAsia="x-none" w:bidi="ar-SA"/>
        </w:rPr>
      </w:pPr>
    </w:p>
    <w:tbl>
      <w:tblPr>
        <w:tblW w:w="98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3"/>
        <w:gridCol w:w="2286"/>
        <w:gridCol w:w="901"/>
        <w:gridCol w:w="863"/>
        <w:gridCol w:w="1084"/>
        <w:gridCol w:w="1697"/>
        <w:gridCol w:w="1079"/>
        <w:gridCol w:w="916"/>
      </w:tblGrid>
      <w:tr w:rsidR="00B27E56" w:rsidRPr="00B27E56" w14:paraId="49A281E8" w14:textId="77777777" w:rsidTr="00F1131E">
        <w:trPr>
          <w:trHeight w:val="625"/>
          <w:tblHeader/>
          <w:jc w:val="center"/>
        </w:trPr>
        <w:tc>
          <w:tcPr>
            <w:tcW w:w="10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0125C8CC" w14:textId="77777777" w:rsidR="006538A5" w:rsidRPr="00B27E56" w:rsidRDefault="006538A5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สัปดาห์ที่</w:t>
            </w:r>
          </w:p>
        </w:tc>
        <w:tc>
          <w:tcPr>
            <w:tcW w:w="22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2194FAB3" w14:textId="77777777" w:rsidR="006538A5" w:rsidRPr="00B27E56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หัวข้อ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 w:eastAsia="x-none"/>
              </w:rPr>
              <w:t>รายละเอียด</w:t>
            </w:r>
          </w:p>
        </w:tc>
        <w:tc>
          <w:tcPr>
            <w:tcW w:w="17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6B626E88" w14:textId="77777777" w:rsidR="006538A5" w:rsidRPr="00B27E56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 w:eastAsia="x-none"/>
              </w:rPr>
              <w:t>สัดส่วนคะแนน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3A374404" w14:textId="77777777" w:rsidR="006538A5" w:rsidRPr="00B27E56" w:rsidRDefault="006538A5" w:rsidP="00FF290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 w:bidi="ar-SA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จำนวนชั่วโมง</w:t>
            </w:r>
          </w:p>
        </w:tc>
        <w:tc>
          <w:tcPr>
            <w:tcW w:w="16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75391F32" w14:textId="77777777" w:rsidR="006538A5" w:rsidRPr="00B27E56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กิจกรรมการเรียนการสอนและสื่อที่ใช้</w:t>
            </w:r>
          </w:p>
        </w:tc>
        <w:tc>
          <w:tcPr>
            <w:tcW w:w="10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2B6EC7E3" w14:textId="77777777" w:rsidR="006538A5" w:rsidRPr="00B27E56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</w:t>
            </w:r>
          </w:p>
        </w:tc>
        <w:tc>
          <w:tcPr>
            <w:tcW w:w="91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53F719B8" w14:textId="77777777" w:rsidR="006538A5" w:rsidRPr="00B27E56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ู้สอน</w:t>
            </w:r>
          </w:p>
        </w:tc>
      </w:tr>
      <w:tr w:rsidR="00B27E56" w:rsidRPr="00B27E56" w14:paraId="57CFF48D" w14:textId="77777777" w:rsidTr="00F1131E">
        <w:trPr>
          <w:trHeight w:val="85"/>
          <w:tblHeader/>
          <w:jc w:val="center"/>
        </w:trPr>
        <w:tc>
          <w:tcPr>
            <w:tcW w:w="10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E87DB" w14:textId="77777777" w:rsidR="006538A5" w:rsidRPr="00B27E56" w:rsidRDefault="006538A5" w:rsidP="00244EF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2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ECFF3" w14:textId="77777777" w:rsidR="006538A5" w:rsidRPr="00B27E56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5CCC6CA0" w14:textId="77777777" w:rsidR="006538A5" w:rsidRPr="00B27E56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CLO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29701DAD" w14:textId="77777777" w:rsidR="006538A5" w:rsidRPr="00B27E56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4D2F50BC" w14:textId="77777777" w:rsidR="006538A5" w:rsidRPr="00B27E56" w:rsidRDefault="006538A5" w:rsidP="00FF2900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บรรยาย</w:t>
            </w:r>
          </w:p>
        </w:tc>
        <w:tc>
          <w:tcPr>
            <w:tcW w:w="16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922CD" w14:textId="77777777" w:rsidR="006538A5" w:rsidRPr="00B27E56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8D888" w14:textId="77777777" w:rsidR="006538A5" w:rsidRPr="00B27E56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1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7ACE0" w14:textId="77777777" w:rsidR="006538A5" w:rsidRPr="00B27E56" w:rsidRDefault="006538A5" w:rsidP="00290F2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</w:tr>
      <w:tr w:rsidR="009A38E9" w:rsidRPr="00B27E56" w14:paraId="0CFFDC69" w14:textId="77777777" w:rsidTr="00B03E32">
        <w:trPr>
          <w:jc w:val="center"/>
        </w:trPr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5A3A1" w14:textId="77777777" w:rsidR="009A38E9" w:rsidRPr="00B27E56" w:rsidRDefault="009A38E9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</w:t>
            </w:r>
          </w:p>
          <w:p w14:paraId="07C35299" w14:textId="4CE7965B" w:rsidR="009A38E9" w:rsidRPr="00B27E56" w:rsidRDefault="009A38E9" w:rsidP="009A38E9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2</w:t>
            </w:r>
            <w:r w:rsidR="00E407AC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8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 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พ.ย. 6</w:t>
            </w:r>
            <w:r w:rsidR="008B4A5A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</w:p>
        </w:tc>
        <w:tc>
          <w:tcPr>
            <w:tcW w:w="2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47BC4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ชี้แจงรายวิชา</w:t>
            </w:r>
          </w:p>
          <w:p w14:paraId="3D4CF348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บทที่ 1 : ความหมายและความสำคัญของดิน</w:t>
            </w:r>
          </w:p>
          <w:p w14:paraId="4C1DEC58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1.  ความหมาย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และ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ความสำคัญของดิน</w:t>
            </w:r>
          </w:p>
          <w:p w14:paraId="3300C7FB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2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.  องค์ประกอบของดิน</w:t>
            </w:r>
          </w:p>
          <w:p w14:paraId="4004C41F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3.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>วิธีการจำแนกชนิดของดิน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4AE3C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2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CE687" w14:textId="14C6CA18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3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47B65" w14:textId="77777777" w:rsidR="009A38E9" w:rsidRPr="00B27E56" w:rsidRDefault="009A38E9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2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EADED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EAFC2" w14:textId="78C458A3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สอบ</w:t>
            </w:r>
            <w:r w:rsidR="008B4A5A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กลางภาค</w:t>
            </w: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5551DF28" w14:textId="7A4E8A8D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ADBD2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9A38E9" w:rsidRPr="00B27E56" w14:paraId="0F3AC414" w14:textId="77777777" w:rsidTr="00B03E32">
        <w:trPr>
          <w:jc w:val="center"/>
        </w:trPr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768CF" w14:textId="77777777" w:rsidR="009A38E9" w:rsidRPr="00B27E56" w:rsidRDefault="009A38E9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-3</w:t>
            </w:r>
          </w:p>
          <w:p w14:paraId="0AB542C4" w14:textId="77777777" w:rsidR="009A38E9" w:rsidRDefault="00E407AC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  <w:r w:rsidR="009A38E9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, 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</w:t>
            </w:r>
            <w:r w:rsidR="009A38E9"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 </w:t>
            </w:r>
            <w:r w:rsidR="009A38E9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ธ.ค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</w:p>
          <w:p w14:paraId="6D3C9DAB" w14:textId="00FCB3D5" w:rsidR="00E407AC" w:rsidRPr="00B27E56" w:rsidRDefault="00E407AC" w:rsidP="009A38E9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lastRenderedPageBreak/>
              <w:t>(วันหยุด)</w:t>
            </w:r>
          </w:p>
        </w:tc>
        <w:tc>
          <w:tcPr>
            <w:tcW w:w="2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9AC78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lastRenderedPageBreak/>
              <w:t xml:space="preserve">บทที่ 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2 : 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การกำเนิดของดิน</w:t>
            </w:r>
          </w:p>
          <w:p w14:paraId="5BDA6177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lastRenderedPageBreak/>
              <w:t xml:space="preserve">1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ปัจจัยควบคุมการเกิดดิน</w:t>
            </w:r>
          </w:p>
          <w:p w14:paraId="63DA0552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2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วัตถุต้นกำเนิดดิน</w:t>
            </w:r>
          </w:p>
          <w:p w14:paraId="3E0AF4A1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3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ระบวนการสร้างดิน</w:t>
            </w:r>
          </w:p>
          <w:p w14:paraId="45579629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4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ระบวนการทางดิน</w:t>
            </w:r>
          </w:p>
          <w:p w14:paraId="4C287C49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5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เกิดชั้นดิน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4CABF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lastRenderedPageBreak/>
              <w:t>CLO2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2CD24" w14:textId="05223684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7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4AA0D" w14:textId="77777777" w:rsidR="009A38E9" w:rsidRPr="00B27E56" w:rsidRDefault="009A38E9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4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CBBF9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ชั้นเรียน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2558D" w14:textId="5D8CEF9F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lastRenderedPageBreak/>
              <w:t xml:space="preserve">สอบกลาง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7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8C92E" w14:textId="776EE268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 xml:space="preserve">ดร.สุขุมาล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lastRenderedPageBreak/>
              <w:t>หวานแก้ว</w:t>
            </w:r>
          </w:p>
        </w:tc>
      </w:tr>
      <w:tr w:rsidR="009A38E9" w:rsidRPr="00B27E56" w14:paraId="0FC3B0E2" w14:textId="77777777" w:rsidTr="00B03E32">
        <w:trPr>
          <w:jc w:val="center"/>
        </w:trPr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0E8FD" w14:textId="77777777" w:rsidR="009A38E9" w:rsidRPr="00B27E56" w:rsidRDefault="009A38E9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lastRenderedPageBreak/>
              <w:t>4-5</w:t>
            </w:r>
          </w:p>
          <w:p w14:paraId="587714D0" w14:textId="0C3E37DA" w:rsidR="009A38E9" w:rsidRPr="00B27E56" w:rsidRDefault="00E407AC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9</w:t>
            </w:r>
            <w:r w:rsidR="009A38E9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, 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  <w:r w:rsidR="009A38E9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</w:t>
            </w:r>
            <w:r w:rsidR="009A38E9"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ธ.ค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5</w:t>
            </w:r>
          </w:p>
        </w:tc>
        <w:tc>
          <w:tcPr>
            <w:tcW w:w="2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666C5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บทที่ 3 : สมบัติทางฟิสิกส์ของดิน</w:t>
            </w:r>
          </w:p>
          <w:p w14:paraId="52819365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1.  ความหมาย</w:t>
            </w:r>
          </w:p>
          <w:p w14:paraId="50005F09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2.  เนื้อดิน</w:t>
            </w:r>
          </w:p>
          <w:p w14:paraId="394AB1D7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3.  สีดิน</w:t>
            </w:r>
          </w:p>
          <w:p w14:paraId="01954938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4.  โครงสร้างดิน</w:t>
            </w:r>
          </w:p>
          <w:p w14:paraId="5726A117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5.  ความหนาแน่นและความพรุนของดิน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ECE96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3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856FC" w14:textId="552A1D5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0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E038D" w14:textId="77777777" w:rsidR="009A38E9" w:rsidRPr="00B27E56" w:rsidRDefault="009A38E9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4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AF164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75A13" w14:textId="6371E5EE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ย่อย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2E6F331C" w14:textId="11E771DB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87D81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B03E32" w:rsidRPr="00B27E56" w14:paraId="49BE36AC" w14:textId="77777777" w:rsidTr="00B03E32">
        <w:trPr>
          <w:jc w:val="center"/>
        </w:trPr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CCA3A" w14:textId="31AA3199" w:rsidR="009A38E9" w:rsidRPr="009A38E9" w:rsidRDefault="00E407AC" w:rsidP="009A38E9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  <w:r w:rsidR="009A38E9"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-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7</w:t>
            </w:r>
          </w:p>
          <w:p w14:paraId="3D471CF0" w14:textId="10C534FB" w:rsidR="009A38E9" w:rsidRDefault="00E407AC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</w:t>
            </w:r>
            <w:r w:rsidR="00B03E32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(วันหยุด)</w:t>
            </w:r>
            <w:r w:rsidR="009A38E9"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,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9</w:t>
            </w:r>
            <w:r w:rsidR="009A38E9" w:rsidRPr="009A38E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 </w:t>
            </w:r>
            <w:r w:rsidR="009A38E9"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ม.ค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  <w:p w14:paraId="2573F6EC" w14:textId="4D447259" w:rsidR="00B03E32" w:rsidRPr="009A38E9" w:rsidRDefault="00B03E32" w:rsidP="009A38E9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lang w:eastAsia="x-none"/>
              </w:rPr>
            </w:pPr>
          </w:p>
          <w:p w14:paraId="6C2E056B" w14:textId="77777777" w:rsidR="009A38E9" w:rsidRPr="009A38E9" w:rsidRDefault="009A38E9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2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2B8BB" w14:textId="4A237AC9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9A38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 xml:space="preserve">บทที่ </w:t>
            </w:r>
            <w:r w:rsidRPr="009A38E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4</w:t>
            </w:r>
            <w:r w:rsidRPr="009A38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 xml:space="preserve"> : สมบัติทางเคมีของดิน</w:t>
            </w:r>
          </w:p>
          <w:p w14:paraId="63C5B646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1.  คอลลอยด์ดิน</w:t>
            </w:r>
          </w:p>
          <w:p w14:paraId="32EE7B30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2.  การแลกเปลี่ยนแคตไออนในดิน</w:t>
            </w:r>
          </w:p>
          <w:p w14:paraId="01F8BF87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3.  ปฏิกิริยาดิน</w:t>
            </w:r>
          </w:p>
          <w:p w14:paraId="3ED83E6A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4. ความเค็มของดิน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F2DF9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3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35C2E" w14:textId="6BB033A6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0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44FCA" w14:textId="77777777" w:rsidR="009A38E9" w:rsidRPr="009A38E9" w:rsidRDefault="009A38E9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4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5D4A0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  <w:p w14:paraId="6B8AA23D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ทำกิจกรรมในชั้นเรียน (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74EEB" w14:textId="2FDA5576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ย่อย 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5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605BE546" w14:textId="282B76CC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สอบกลางภาค 5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7A9E9" w14:textId="77777777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9A38E9" w:rsidRPr="00B27E56" w14:paraId="4AC9DDCA" w14:textId="77777777" w:rsidTr="00B03E32">
        <w:trPr>
          <w:jc w:val="center"/>
        </w:trPr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57AAF" w14:textId="79E73354" w:rsidR="009A38E9" w:rsidRPr="009A38E9" w:rsidRDefault="00E407AC" w:rsidP="009A38E9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lastRenderedPageBreak/>
              <w:t>8</w:t>
            </w:r>
          </w:p>
          <w:p w14:paraId="0D206857" w14:textId="3A59AA9D" w:rsidR="009A38E9" w:rsidRPr="009A38E9" w:rsidRDefault="00E407AC" w:rsidP="009A38E9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6</w:t>
            </w:r>
            <w:r w:rsidR="009A38E9"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ม.ค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2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F8023" w14:textId="3D756C56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9A38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 xml:space="preserve">บทที่ </w:t>
            </w:r>
            <w:r w:rsidRPr="009A38E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5</w:t>
            </w:r>
            <w:r w:rsidRPr="009A38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 xml:space="preserve"> : น้ำในดิน</w:t>
            </w:r>
          </w:p>
          <w:p w14:paraId="17F390D7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1.  การเคลื่อนที่ของน้ำผ่านดิน</w:t>
            </w:r>
          </w:p>
          <w:p w14:paraId="76083E93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2.  การดูดใช้น้ำของพืช</w:t>
            </w:r>
          </w:p>
          <w:p w14:paraId="35558FA1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3.  การชลประทาน</w:t>
            </w:r>
          </w:p>
          <w:p w14:paraId="2E73E1A4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4.  การจัดการน้ำในดิน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4155D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3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460E2" w14:textId="6825DC32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5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59E9C" w14:textId="77777777" w:rsidR="009A38E9" w:rsidRPr="009A38E9" w:rsidRDefault="009A38E9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2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9EB6" w14:textId="7777777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85D5B" w14:textId="139E5D67" w:rsidR="009A38E9" w:rsidRPr="009A38E9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%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2314B" w14:textId="21FE25C3" w:rsidR="009A38E9" w:rsidRPr="00B27E56" w:rsidRDefault="009A38E9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</w:t>
            </w: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ดร. สุขุมาล  หวานแก้ว</w:t>
            </w:r>
          </w:p>
        </w:tc>
      </w:tr>
      <w:tr w:rsidR="00E407AC" w:rsidRPr="00B27E56" w14:paraId="5AB31939" w14:textId="77777777" w:rsidTr="00B03E32">
        <w:trPr>
          <w:jc w:val="center"/>
        </w:trPr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E5C5A" w14:textId="77777777" w:rsidR="00E407AC" w:rsidRDefault="00E407AC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9-10</w:t>
            </w:r>
          </w:p>
          <w:p w14:paraId="0633573D" w14:textId="283A6A9E" w:rsidR="00B03E32" w:rsidRDefault="00B03E32" w:rsidP="009A38E9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23, 30 </w:t>
            </w: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ม.ค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2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70D03" w14:textId="63B36602" w:rsidR="00B03E32" w:rsidRPr="00B03E32" w:rsidRDefault="00B03E32" w:rsidP="00B03E3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03E32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นชด </w:t>
            </w:r>
            <w:r w:rsidRPr="00B03E32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, 12</w:t>
            </w:r>
            <w:r w:rsidRPr="00B03E32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 </w:t>
            </w:r>
            <w:r w:rsidRPr="00B03E32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ธ.ค. 65</w:t>
            </w:r>
          </w:p>
          <w:p w14:paraId="7AA66D8A" w14:textId="4F1AFB4A" w:rsidR="00E407AC" w:rsidRPr="009A38E9" w:rsidRDefault="00B03E32" w:rsidP="0079625E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B03E32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(วันหยุด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531AE" w14:textId="77777777" w:rsidR="00E407AC" w:rsidRPr="009A38E9" w:rsidRDefault="00E407AC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FC570" w14:textId="77777777" w:rsidR="00E407AC" w:rsidRPr="009A38E9" w:rsidRDefault="00E407AC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642BE" w14:textId="77777777" w:rsidR="00E407AC" w:rsidRPr="009A38E9" w:rsidRDefault="00E407AC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B199D" w14:textId="77777777" w:rsidR="00E407AC" w:rsidRPr="009A38E9" w:rsidRDefault="00E407AC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2646B" w14:textId="77777777" w:rsidR="00E407AC" w:rsidRPr="009A38E9" w:rsidRDefault="00E407AC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3222F" w14:textId="77777777" w:rsidR="00E407AC" w:rsidRPr="009A38E9" w:rsidRDefault="00E407AC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</w:p>
        </w:tc>
      </w:tr>
      <w:tr w:rsidR="00B03E32" w:rsidRPr="00B27E56" w14:paraId="27BA1897" w14:textId="77777777" w:rsidTr="00B03E32">
        <w:trPr>
          <w:jc w:val="center"/>
        </w:trPr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0D9E2" w14:textId="685534DD" w:rsidR="00B03E32" w:rsidRDefault="00B03E32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1</w:t>
            </w:r>
          </w:p>
          <w:p w14:paraId="0CB60827" w14:textId="18BE3E94" w:rsidR="00B03E32" w:rsidRDefault="00B03E32" w:rsidP="009A38E9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ก.พ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2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37FDC" w14:textId="50A97965" w:rsidR="00B03E32" w:rsidRPr="00B03E32" w:rsidRDefault="00B03E32" w:rsidP="00B03E32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 w:rsidRPr="00B03E32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สอนชด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2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ม.ค. 66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(วันหยุด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)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CE90A" w14:textId="77777777" w:rsidR="00B03E32" w:rsidRPr="009A38E9" w:rsidRDefault="00B03E32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4D2C9" w14:textId="77777777" w:rsidR="00B03E32" w:rsidRPr="009A38E9" w:rsidRDefault="00B03E32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76508" w14:textId="77777777" w:rsidR="00B03E32" w:rsidRPr="009A38E9" w:rsidRDefault="00B03E32" w:rsidP="009A38E9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B88B1" w14:textId="77777777" w:rsidR="00B03E32" w:rsidRPr="009A38E9" w:rsidRDefault="00B03E32" w:rsidP="009A38E9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7F59E" w14:textId="77777777" w:rsidR="00B03E32" w:rsidRPr="009A38E9" w:rsidRDefault="00B03E32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</w:pP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6B066" w14:textId="77777777" w:rsidR="00B03E32" w:rsidRPr="009A38E9" w:rsidRDefault="00B03E32" w:rsidP="009A38E9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</w:p>
        </w:tc>
      </w:tr>
      <w:tr w:rsidR="00B27E56" w:rsidRPr="00B27E56" w14:paraId="070C2156" w14:textId="77777777" w:rsidTr="00871245">
        <w:trPr>
          <w:jc w:val="center"/>
        </w:trPr>
        <w:tc>
          <w:tcPr>
            <w:tcW w:w="98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E7C87" w14:textId="3BC57CD3" w:rsidR="00D10776" w:rsidRPr="00FF2900" w:rsidRDefault="00FF2900" w:rsidP="00FF2900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สอบย่อย 1</w:t>
            </w:r>
            <w:r w:rsidR="008B4A5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0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 xml:space="preserve">% </w:t>
            </w:r>
            <w:r w:rsidR="00D10776" w:rsidRPr="00B27E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สอบกลางภาค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 </w:t>
            </w:r>
            <w:r w:rsidR="008B4A5A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30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 xml:space="preserve">% </w:t>
            </w:r>
            <w:r w:rsidR="00B03E3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 w:eastAsia="x-none"/>
              </w:rPr>
              <w:t>(สอบนอกตาราง)</w:t>
            </w:r>
          </w:p>
        </w:tc>
      </w:tr>
      <w:tr w:rsidR="00B03E32" w:rsidRPr="00B27E56" w14:paraId="521C51D0" w14:textId="77777777" w:rsidTr="00B03E32">
        <w:trPr>
          <w:jc w:val="center"/>
        </w:trPr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FB485" w14:textId="77777777" w:rsidR="00B03E32" w:rsidRPr="00B27E56" w:rsidRDefault="00B03E32" w:rsidP="00B03E3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2-13</w:t>
            </w:r>
          </w:p>
          <w:p w14:paraId="43C23075" w14:textId="020D4629" w:rsidR="00B03E32" w:rsidRPr="00B27E56" w:rsidRDefault="00B03E32" w:rsidP="00B03E32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3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, 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0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ก.พ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2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9D006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 xml:space="preserve">บทที่ 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6 : 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สมบัติทางชีวภาพของดิน</w:t>
            </w:r>
          </w:p>
          <w:p w14:paraId="583E2FA6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1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ชนิดและบทบาทของสิ่งมีชีวิตในดิน</w:t>
            </w:r>
          </w:p>
          <w:p w14:paraId="64B6D95B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2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อินทรียวัตถุในดิน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D6108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4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05C1A" w14:textId="36185A71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10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A3661" w14:textId="4F6374D7" w:rsidR="00B03E32" w:rsidRPr="00B27E56" w:rsidRDefault="00B03E32" w:rsidP="00B03E3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4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4CE0D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A602" w14:textId="788C6228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ย่อย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76CA7A08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ปลายภาค 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%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886E8" w14:textId="5ADD3C7A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ดร.ปริศนา วงค์ล้อม</w:t>
            </w:r>
          </w:p>
        </w:tc>
      </w:tr>
      <w:tr w:rsidR="00B03E32" w:rsidRPr="00B27E56" w14:paraId="0C329A8D" w14:textId="77777777" w:rsidTr="00B03E32">
        <w:trPr>
          <w:jc w:val="center"/>
        </w:trPr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3AB76" w14:textId="00ED292B" w:rsidR="00B03E32" w:rsidRPr="00B27E56" w:rsidRDefault="00B03E32" w:rsidP="00B03E3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4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-15</w:t>
            </w:r>
          </w:p>
          <w:p w14:paraId="5547A3E7" w14:textId="014F11AD" w:rsidR="00B03E32" w:rsidRPr="00B27E56" w:rsidRDefault="00B03E32" w:rsidP="00B03E3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7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ก.พ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, 6 มี.ค. 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2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7BF9E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 xml:space="preserve">บทที่ 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7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 xml:space="preserve"> : ธาตุอาหารพืช</w:t>
            </w:r>
          </w:p>
          <w:p w14:paraId="7F2EDD0C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1.  ธาตุอาหารหลัก</w:t>
            </w:r>
          </w:p>
          <w:p w14:paraId="43E30E98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2.  ธาตุอาหารรอง</w:t>
            </w:r>
          </w:p>
          <w:p w14:paraId="78B3B329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3.  จุลธาตุ</w:t>
            </w:r>
          </w:p>
          <w:p w14:paraId="20ED12D9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4.  อาการขาดธาตุอาหารของพืช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8D87D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5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5FC18" w14:textId="611F5E9F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0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4DF89" w14:textId="77777777" w:rsidR="00B03E32" w:rsidRPr="00B27E56" w:rsidRDefault="00B03E32" w:rsidP="00B03E3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4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07B2B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  <w:p w14:paraId="15F1D66C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การสอนแบบบรรยายร่วมกับการทำกิจกรรมในชั้นเรียน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Active learning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BB0BE" w14:textId="7628813C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lastRenderedPageBreak/>
              <w:t xml:space="preserve">สอบย่อย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30785C1D" w14:textId="1F1C3F8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ปลาย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29E61" w14:textId="2AD896D0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ดร.สุขุมาล หวานแก้ว</w:t>
            </w:r>
          </w:p>
        </w:tc>
      </w:tr>
      <w:tr w:rsidR="00B03E32" w:rsidRPr="00B27E56" w14:paraId="3D47C274" w14:textId="77777777" w:rsidTr="00B03E32">
        <w:trPr>
          <w:jc w:val="center"/>
        </w:trPr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2A83A" w14:textId="1F37536E" w:rsidR="00B03E32" w:rsidRPr="00B27E56" w:rsidRDefault="00B03E32" w:rsidP="00B03E3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  <w:p w14:paraId="51455379" w14:textId="04BF8B8D" w:rsidR="00B03E32" w:rsidRPr="00B27E56" w:rsidRDefault="00B03E32" w:rsidP="00B03E32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3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มี.ค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2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03B12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 xml:space="preserve">บทที่ 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8 : 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ปุ๋ยและการใช้ปุ๋ย</w:t>
            </w:r>
          </w:p>
          <w:p w14:paraId="7D0713E0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1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จำแนกประเภทของปุ๋ย</w:t>
            </w:r>
          </w:p>
          <w:p w14:paraId="13927FC6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2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หลักการใช้ปุ๋ยเคมี</w:t>
            </w:r>
          </w:p>
          <w:p w14:paraId="763C8B18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3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ปุ๋ยเคมีชนิดต่างๆ</w:t>
            </w:r>
          </w:p>
          <w:p w14:paraId="0BB11274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4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ปุ๋ยอินทรีย์และปุ๋ยชีวภาพ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DB400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5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F1EE5" w14:textId="007A3015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0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10831" w14:textId="77777777" w:rsidR="00B03E32" w:rsidRPr="00B27E56" w:rsidRDefault="00B03E32" w:rsidP="00B03E32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4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400D7" w14:textId="77777777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สอนบรรยายร่วมกับการใช้สื่อสารสองทาง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Two ways community base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1050E" w14:textId="5388816D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ย่อย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  <w:p w14:paraId="290BD8D5" w14:textId="02F854AE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ปลาย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28B0" w14:textId="796B5C31" w:rsidR="00B03E32" w:rsidRPr="00B27E56" w:rsidRDefault="00B03E32" w:rsidP="00B03E32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ดร.สุขุมาล หวานแก้ว</w:t>
            </w:r>
          </w:p>
        </w:tc>
      </w:tr>
      <w:tr w:rsidR="00B27E56" w:rsidRPr="00B27E56" w14:paraId="70DF2A55" w14:textId="77777777" w:rsidTr="00B03E32">
        <w:trPr>
          <w:jc w:val="center"/>
        </w:trPr>
        <w:tc>
          <w:tcPr>
            <w:tcW w:w="1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B9FCE" w14:textId="130F655A" w:rsidR="00540DFD" w:rsidRPr="00B27E56" w:rsidRDefault="00D10776" w:rsidP="00244EF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</w:t>
            </w:r>
            <w:r w:rsidR="00B03E32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7</w:t>
            </w:r>
          </w:p>
          <w:p w14:paraId="5756CFE5" w14:textId="77777777" w:rsidR="00D10776" w:rsidRDefault="00B03E32" w:rsidP="00244EF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0</w:t>
            </w:r>
            <w:r w:rsidR="00E369C5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มี.ค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  <w:p w14:paraId="442E5623" w14:textId="29607E6E" w:rsidR="00B03E32" w:rsidRPr="00B27E56" w:rsidRDefault="00B03E32" w:rsidP="00244EFF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(สัปดาห์หยุดอาหารหนังสือสอบ)</w:t>
            </w:r>
          </w:p>
        </w:tc>
        <w:tc>
          <w:tcPr>
            <w:tcW w:w="2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B4E50" w14:textId="77777777" w:rsidR="00540DFD" w:rsidRPr="00B27E56" w:rsidRDefault="00540DFD" w:rsidP="00290F2F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 xml:space="preserve">บทที่ 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9 : 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การชะล้างพังทลาย  การอนุรักษ์ดินและน้ำ  และการจัดการดิน</w:t>
            </w:r>
          </w:p>
          <w:p w14:paraId="06E8257D" w14:textId="77777777" w:rsidR="00540DFD" w:rsidRPr="00B27E56" w:rsidRDefault="00540DFD" w:rsidP="00290F2F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1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ชะล้างพังทลายของดิน</w:t>
            </w:r>
          </w:p>
          <w:p w14:paraId="12F2D865" w14:textId="77777777" w:rsidR="00540DFD" w:rsidRPr="00B27E56" w:rsidRDefault="00540DFD" w:rsidP="00290F2F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2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อนุรักษ์ดินและน้ำ</w:t>
            </w:r>
          </w:p>
          <w:p w14:paraId="09646613" w14:textId="77777777" w:rsidR="00540DFD" w:rsidRPr="00B27E56" w:rsidRDefault="00540DFD" w:rsidP="00290F2F">
            <w:pPr>
              <w:spacing w:line="256" w:lineRule="auto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 xml:space="preserve">3. 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มลพิษทางดินและการจัดการ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C9009" w14:textId="77777777" w:rsidR="00540DFD" w:rsidRPr="00B27E56" w:rsidRDefault="00540DFD" w:rsidP="00290F2F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6</w:t>
            </w:r>
          </w:p>
        </w:tc>
        <w:tc>
          <w:tcPr>
            <w:tcW w:w="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E9EC2" w14:textId="12DB19E1" w:rsidR="00540DFD" w:rsidRPr="00B27E56" w:rsidRDefault="000720F7" w:rsidP="00290F2F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="00485F0E"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D4B1F" w14:textId="77777777" w:rsidR="00540DFD" w:rsidRPr="00B27E56" w:rsidRDefault="00540DFD" w:rsidP="00FF2900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2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7CB83" w14:textId="77777777" w:rsidR="00540DFD" w:rsidRPr="00B27E56" w:rsidRDefault="007E4420" w:rsidP="00290F2F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สอนแบบใช้ชุมชนเป็นฐานเรียนรู้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Community base)</w:t>
            </w:r>
          </w:p>
        </w:tc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7461D" w14:textId="1685A5B7" w:rsidR="00540DFD" w:rsidRPr="00B27E56" w:rsidRDefault="00485F0E" w:rsidP="00290F2F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ชิ้นงาน </w:t>
            </w:r>
            <w:r w:rsidR="000720F7"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9CB75" w14:textId="77777777" w:rsidR="00540DFD" w:rsidRPr="00B27E56" w:rsidRDefault="00540DFD" w:rsidP="00290F2F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E14D14" w:rsidRPr="00B27E56" w14:paraId="7A4D55FE" w14:textId="77777777" w:rsidTr="00871245">
        <w:trPr>
          <w:jc w:val="center"/>
        </w:trPr>
        <w:tc>
          <w:tcPr>
            <w:tcW w:w="983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7EF1F" w14:textId="648EA788" w:rsidR="00C86F09" w:rsidRPr="00B27E56" w:rsidRDefault="000720F7" w:rsidP="000720F7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สอบย่อย 15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%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 w:eastAsia="x-none"/>
              </w:rPr>
              <w:t xml:space="preserve"> ชิ้นงาน 5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 xml:space="preserve">% </w:t>
            </w:r>
            <w:r w:rsidR="00C86F09" w:rsidRPr="00B27E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สอบปลายภาค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  <w:t xml:space="preserve"> 15%</w:t>
            </w:r>
          </w:p>
        </w:tc>
      </w:tr>
    </w:tbl>
    <w:p w14:paraId="03E8FA65" w14:textId="77777777" w:rsidR="00260E45" w:rsidRPr="00B27E56" w:rsidRDefault="00260E45" w:rsidP="00634259">
      <w:pPr>
        <w:spacing w:line="256" w:lineRule="auto"/>
        <w:rPr>
          <w:rFonts w:ascii="TH SarabunPSK" w:hAnsi="TH SarabunPSK" w:cs="TH SarabunPSK"/>
          <w:sz w:val="32"/>
          <w:szCs w:val="32"/>
          <w:lang w:val="en-US"/>
        </w:rPr>
      </w:pPr>
    </w:p>
    <w:p w14:paraId="30C83065" w14:textId="7EAF8C45" w:rsidR="00785037" w:rsidRPr="00B27E56" w:rsidRDefault="00785037" w:rsidP="006E55F1">
      <w:pPr>
        <w:pStyle w:val="ListParagraph"/>
        <w:numPr>
          <w:ilvl w:val="0"/>
          <w:numId w:val="6"/>
        </w:numPr>
        <w:spacing w:line="256" w:lineRule="auto"/>
        <w:rPr>
          <w:lang w:eastAsia="x-none" w:bidi="ar-SA"/>
        </w:rPr>
      </w:pPr>
      <w:r w:rsidRPr="00F1131E">
        <w:rPr>
          <w:rFonts w:ascii="TH SarabunPSK" w:hAnsi="TH SarabunPSK" w:cs="TH SarabunPSK"/>
          <w:b/>
          <w:bCs/>
          <w:sz w:val="32"/>
          <w:szCs w:val="32"/>
          <w:cs/>
          <w:lang w:eastAsia="x-none"/>
        </w:rPr>
        <w:lastRenderedPageBreak/>
        <w:t>แผนการสอน</w:t>
      </w:r>
      <w:r w:rsidRPr="00F1131E"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 xml:space="preserve"> ภาค</w:t>
      </w:r>
      <w:r w:rsidR="00FF2900" w:rsidRPr="00F1131E">
        <w:rPr>
          <w:rFonts w:ascii="TH SarabunPSK" w:hAnsi="TH SarabunPSK" w:cs="TH SarabunPSK" w:hint="cs"/>
          <w:b/>
          <w:bCs/>
          <w:sz w:val="32"/>
          <w:szCs w:val="32"/>
          <w:cs/>
          <w:lang w:eastAsia="x-none"/>
        </w:rPr>
        <w:t>ปฏิบัติการ</w:t>
      </w:r>
    </w:p>
    <w:tbl>
      <w:tblPr>
        <w:tblW w:w="101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4"/>
        <w:gridCol w:w="1744"/>
        <w:gridCol w:w="918"/>
        <w:gridCol w:w="882"/>
        <w:gridCol w:w="847"/>
        <w:gridCol w:w="1708"/>
        <w:gridCol w:w="1229"/>
        <w:gridCol w:w="1510"/>
      </w:tblGrid>
      <w:tr w:rsidR="00B27E56" w:rsidRPr="00B27E56" w14:paraId="1FEF4ACF" w14:textId="77777777" w:rsidTr="00F1131E">
        <w:trPr>
          <w:trHeight w:val="625"/>
          <w:tblHeader/>
          <w:jc w:val="center"/>
        </w:trPr>
        <w:tc>
          <w:tcPr>
            <w:tcW w:w="12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0AF55EE6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สัปดาห์ที่</w:t>
            </w:r>
          </w:p>
        </w:tc>
        <w:tc>
          <w:tcPr>
            <w:tcW w:w="17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0246469F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หัวข้อ</w:t>
            </w: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val="en-US" w:eastAsia="x-none"/>
              </w:rPr>
              <w:t>รายละเอียด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5D0FE38E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val="en-US" w:eastAsia="x-none"/>
              </w:rPr>
              <w:t>สัดส่วนคะแนน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4599955B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 w:bidi="ar-SA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จำนวนชั่วโมง</w:t>
            </w:r>
          </w:p>
        </w:tc>
        <w:tc>
          <w:tcPr>
            <w:tcW w:w="17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30039B93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กิจกรรมการเรียนการสอนและสื่อที่ใช้</w:t>
            </w:r>
          </w:p>
        </w:tc>
        <w:tc>
          <w:tcPr>
            <w:tcW w:w="12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1574363D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วิธีการประเมิน</w:t>
            </w:r>
          </w:p>
        </w:tc>
        <w:tc>
          <w:tcPr>
            <w:tcW w:w="15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265181DA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  <w:t>ผู้สอน</w:t>
            </w:r>
          </w:p>
        </w:tc>
      </w:tr>
      <w:tr w:rsidR="00B27E56" w:rsidRPr="00B27E56" w14:paraId="3942DF66" w14:textId="77777777" w:rsidTr="00F1131E">
        <w:trPr>
          <w:trHeight w:val="85"/>
          <w:tblHeader/>
          <w:jc w:val="center"/>
        </w:trPr>
        <w:tc>
          <w:tcPr>
            <w:tcW w:w="12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A15AD08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7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C9BF0D5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5730EEB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CLO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1A102ACF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79470E14" w14:textId="77777777" w:rsidR="00785037" w:rsidRPr="00B27E56" w:rsidRDefault="00334DBF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>ปฏิบัติ</w:t>
            </w:r>
          </w:p>
        </w:tc>
        <w:tc>
          <w:tcPr>
            <w:tcW w:w="17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5F40F06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2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6EF13976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  <w:tc>
          <w:tcPr>
            <w:tcW w:w="15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14:paraId="37364D5E" w14:textId="77777777" w:rsidR="00785037" w:rsidRPr="00B27E56" w:rsidRDefault="00785037" w:rsidP="00244EFF">
            <w:pPr>
              <w:spacing w:line="256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x-none"/>
              </w:rPr>
            </w:pPr>
          </w:p>
        </w:tc>
      </w:tr>
      <w:tr w:rsidR="00B27E56" w:rsidRPr="00B27E56" w14:paraId="3C2EC3BA" w14:textId="77777777" w:rsidTr="0022329B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11422" w14:textId="77777777" w:rsidR="00C86F09" w:rsidRPr="00B27E56" w:rsidRDefault="00C86F09" w:rsidP="00244EF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</w:t>
            </w:r>
          </w:p>
          <w:p w14:paraId="53EE5283" w14:textId="5A252DF2" w:rsidR="00E51597" w:rsidRPr="00B27E56" w:rsidRDefault="00D5439D" w:rsidP="00E369C5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8</w:t>
            </w:r>
            <w:r w:rsidR="00C86F09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</w:t>
            </w:r>
            <w:r w:rsidR="00E369C5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ธ.ค. 6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05696" w14:textId="77777777" w:rsidR="00E51597" w:rsidRPr="00B27E56" w:rsidRDefault="00E51597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>ชี้แจงบทปฏิบัติการ  ข้อปฏิบัติการใช้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 xml:space="preserve"> 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เครื่องมือเบื้องต้น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6A104" w14:textId="77777777" w:rsidR="00E51597" w:rsidRPr="00B27E56" w:rsidRDefault="00E51597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1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BFF47" w14:textId="77777777" w:rsidR="00E51597" w:rsidRPr="00B27E56" w:rsidRDefault="00E51597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-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D250E" w14:textId="77777777" w:rsidR="00E51597" w:rsidRPr="00B27E56" w:rsidRDefault="00E51597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350E5" w14:textId="77777777" w:rsidR="00E51597" w:rsidRPr="00B27E56" w:rsidRDefault="00E51597" w:rsidP="00316A91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</w:t>
            </w:r>
            <w:r w:rsidR="00316A91"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สาธิตการใช้เครื่องมือ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32D9E" w14:textId="77777777" w:rsidR="00E51597" w:rsidRPr="00B27E56" w:rsidRDefault="004722AC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-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9EABB" w14:textId="758C11BC" w:rsidR="00E51597" w:rsidRPr="00B27E56" w:rsidRDefault="005260FC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="008526F6"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="008526F6"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2A94D57A" w14:textId="77777777" w:rsidTr="0022329B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78E76" w14:textId="77777777" w:rsidR="00E51597" w:rsidRPr="00B27E56" w:rsidRDefault="00C86F09" w:rsidP="00244EF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</w:t>
            </w:r>
          </w:p>
          <w:p w14:paraId="01EB14A3" w14:textId="29D4A10E" w:rsidR="00C86F09" w:rsidRDefault="005829D6" w:rsidP="00244EF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  <w:r w:rsidR="00E369C5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ธ.ค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</w:p>
          <w:p w14:paraId="47C1212E" w14:textId="389A47F8" w:rsidR="005829D6" w:rsidRPr="00B27E56" w:rsidRDefault="005829D6" w:rsidP="00244EFF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(วันหยุด)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2B328" w14:textId="77777777" w:rsidR="00E51597" w:rsidRPr="00B27E56" w:rsidRDefault="00E51597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บทปฏิบัติการที่ 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1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 : การเก็บและเตรียมตัวอย่างดิน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FF060" w14:textId="77777777" w:rsidR="00E51597" w:rsidRPr="00B27E56" w:rsidRDefault="00E51597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7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593D3" w14:textId="77777777" w:rsidR="00E51597" w:rsidRPr="00B27E56" w:rsidRDefault="00E51597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3</w:t>
            </w:r>
            <w:r w:rsidR="00ED6228"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F6A4" w14:textId="77777777" w:rsidR="00E51597" w:rsidRPr="00B27E56" w:rsidRDefault="00E51597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6EE7C" w14:textId="77777777" w:rsidR="00E51597" w:rsidRPr="00B27E56" w:rsidRDefault="00E51597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7DD18" w14:textId="77777777" w:rsidR="00E51597" w:rsidRPr="00B27E56" w:rsidRDefault="00E51597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9B796" w14:textId="44C4F6A8" w:rsidR="00E51597" w:rsidRPr="00B27E56" w:rsidRDefault="008526F6" w:rsidP="00E51597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2B7D55A7" w14:textId="77777777" w:rsidTr="0022329B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E76F3" w14:textId="77777777" w:rsidR="008526F6" w:rsidRPr="00B27E56" w:rsidRDefault="008526F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3</w:t>
            </w:r>
          </w:p>
          <w:p w14:paraId="4498C249" w14:textId="1911CC01" w:rsidR="008526F6" w:rsidRDefault="00D5439D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</w:t>
            </w:r>
            <w:r w:rsidR="008526F6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ธ.ค. 6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</w:p>
          <w:p w14:paraId="4DB602A5" w14:textId="77DDC7C8" w:rsidR="005829D6" w:rsidRPr="00B27E56" w:rsidRDefault="005829D6" w:rsidP="008526F6">
            <w:pPr>
              <w:spacing w:line="256" w:lineRule="auto"/>
              <w:jc w:val="center"/>
              <w:rPr>
                <w:rFonts w:ascii="TH SarabunPSK" w:hAnsi="TH SarabunPSK" w:cs="TH SarabunPSK" w:hint="cs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(วันหยุด)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060E3" w14:textId="5EEB1DF9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>บทปฏิบัติการที่ 2</w:t>
            </w:r>
            <w:r w:rsidR="002C075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-3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 : หินและแร่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1C259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7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9C106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1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EE437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5CE13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  <w:p w14:paraId="71DF7C4D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0882A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48635" w14:textId="3C763234" w:rsidR="008526F6" w:rsidRPr="00B27E56" w:rsidRDefault="008526F6" w:rsidP="008526F6"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417F40A0" w14:textId="77777777" w:rsidTr="0022329B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BBC91" w14:textId="77777777" w:rsidR="008526F6" w:rsidRPr="00B27E56" w:rsidRDefault="008526F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4</w:t>
            </w:r>
          </w:p>
          <w:p w14:paraId="2E8DC0D2" w14:textId="1A4616C2" w:rsidR="008526F6" w:rsidRPr="00B27E56" w:rsidRDefault="005829D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9</w:t>
            </w:r>
            <w:r w:rsidR="008526F6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ธ.ค. 6</w:t>
            </w:r>
            <w:r w:rsidR="00D5439D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B1056" w14:textId="2E5F0776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บทปฏิบัติการที่ </w:t>
            </w:r>
            <w:r w:rsidR="002C075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4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 : สัณฐานวิทยาและหน้าตัดดิน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E67C5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7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FB0B4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1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AD5D1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9770A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87261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>รายงานผลการปฏิบัติการ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D278" w14:textId="0B952F29" w:rsidR="008526F6" w:rsidRPr="00B27E56" w:rsidRDefault="008526F6" w:rsidP="008526F6"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3E36664C" w14:textId="77777777" w:rsidTr="0022329B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F1DB4" w14:textId="77777777" w:rsidR="008526F6" w:rsidRPr="00B27E56" w:rsidRDefault="008526F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lastRenderedPageBreak/>
              <w:t>5-6</w:t>
            </w:r>
          </w:p>
          <w:p w14:paraId="0F836B98" w14:textId="77777777" w:rsidR="008526F6" w:rsidRPr="00B27E56" w:rsidRDefault="008526F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</w:p>
          <w:p w14:paraId="3FC35A98" w14:textId="43750BCA" w:rsidR="008526F6" w:rsidRPr="00B27E56" w:rsidRDefault="00D5439D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  <w:r w:rsidR="008526F6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ธ.ค. 6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5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                     </w:t>
            </w:r>
          </w:p>
          <w:p w14:paraId="447751C9" w14:textId="14A11B20" w:rsidR="008526F6" w:rsidRPr="00B27E56" w:rsidRDefault="005829D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</w:t>
            </w:r>
            <w:r w:rsidR="008526F6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ม.ค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95A52" w14:textId="2C05EB7A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บทปฏิบัติการที่ </w:t>
            </w:r>
            <w:r w:rsidR="002C075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 : </w:t>
            </w:r>
            <w:r w:rsidR="00EC545D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องค์ประกอบ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>ของดิน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ACE83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8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3F72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4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BD9AB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6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A6C7B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09216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122F2" w14:textId="0B709AD3" w:rsidR="008526F6" w:rsidRPr="00B27E56" w:rsidRDefault="008526F6" w:rsidP="008526F6"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66C90374" w14:textId="77777777" w:rsidTr="0022329B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F36EB" w14:textId="77777777" w:rsidR="008526F6" w:rsidRPr="00B27E56" w:rsidRDefault="008526F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7</w:t>
            </w:r>
          </w:p>
          <w:p w14:paraId="24EAAFE3" w14:textId="52366B03" w:rsidR="008526F6" w:rsidRPr="00B27E56" w:rsidRDefault="005829D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9</w:t>
            </w:r>
            <w:r w:rsidR="008526F6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ม.ค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A5B20" w14:textId="2F7A528A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บทปฏิบัติการที่ </w:t>
            </w:r>
            <w:r w:rsidR="002C075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6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 : </w:t>
            </w:r>
            <w:r w:rsidR="00EC545D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เนื้อดิน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6B54A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8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5A97A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3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3A61A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82C28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C5FC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22B04" w14:textId="0FEB8940" w:rsidR="008526F6" w:rsidRPr="00B27E56" w:rsidRDefault="008526F6" w:rsidP="008526F6"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4C3C44D3" w14:textId="77777777" w:rsidTr="004E2D9B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CD7D1" w14:textId="77688B73" w:rsidR="00790656" w:rsidRPr="00B27E56" w:rsidRDefault="00790656" w:rsidP="004E2D9B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8</w:t>
            </w:r>
          </w:p>
          <w:p w14:paraId="0FE0500F" w14:textId="5DD700E8" w:rsidR="00790656" w:rsidRPr="00B27E56" w:rsidRDefault="00790656" w:rsidP="004E2D9B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ม.ค. 6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0ED7" w14:textId="6B920D6F" w:rsidR="00790656" w:rsidRPr="00B27E56" w:rsidRDefault="00790656" w:rsidP="004E2D9B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บทปฏิบัติการที่ </w:t>
            </w:r>
            <w:r w:rsidR="002C075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7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 : </w:t>
            </w:r>
            <w:r w:rsidR="00EC545D" w:rsidRPr="00EC545D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>อินทรีย์วัตถุในดินและการสลายตัว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21B34" w14:textId="77777777" w:rsidR="00790656" w:rsidRPr="00B27E56" w:rsidRDefault="00790656" w:rsidP="004E2D9B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8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A9691" w14:textId="757C22CB" w:rsidR="00790656" w:rsidRPr="00B27E56" w:rsidRDefault="00790656" w:rsidP="004E2D9B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.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F4279" w14:textId="04F14298" w:rsidR="00790656" w:rsidRPr="00B27E56" w:rsidRDefault="00790656" w:rsidP="004E2D9B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5D0EF" w14:textId="77777777" w:rsidR="00790656" w:rsidRPr="00B27E56" w:rsidRDefault="00790656" w:rsidP="004E2D9B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D246A" w14:textId="77777777" w:rsidR="00790656" w:rsidRPr="00B27E56" w:rsidRDefault="00790656" w:rsidP="004E2D9B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AA3D6" w14:textId="77777777" w:rsidR="00790656" w:rsidRPr="00B27E56" w:rsidRDefault="00790656" w:rsidP="004E2D9B"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4EB46269" w14:textId="77777777" w:rsidTr="00E369C5">
        <w:trPr>
          <w:jc w:val="center"/>
        </w:trPr>
        <w:tc>
          <w:tcPr>
            <w:tcW w:w="10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67286" w14:textId="5824A262" w:rsidR="0022329B" w:rsidRPr="00B27E56" w:rsidRDefault="00790656" w:rsidP="00BD06E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สอบกลางภาค </w:t>
            </w:r>
          </w:p>
        </w:tc>
      </w:tr>
      <w:tr w:rsidR="00B27E56" w:rsidRPr="00B27E56" w14:paraId="530F58B6" w14:textId="77777777" w:rsidTr="00921433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172B9" w14:textId="480DB2E3" w:rsidR="00790656" w:rsidRPr="00B27E56" w:rsidRDefault="00790656" w:rsidP="0079065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0</w:t>
            </w:r>
          </w:p>
          <w:p w14:paraId="4CBAE48B" w14:textId="5F4AE79C" w:rsidR="00790656" w:rsidRPr="00B27E56" w:rsidRDefault="00CD79A1" w:rsidP="0079065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3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0</w:t>
            </w:r>
            <w:r w:rsidR="00790656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ม.ค. 6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E9153" w14:textId="0F13DD05" w:rsidR="00790656" w:rsidRPr="00B27E56" w:rsidRDefault="00790656" w:rsidP="007906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บทปฏิบัติการที่ </w:t>
            </w:r>
            <w:r w:rsidR="002C075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7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 (ต่อ)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 : </w:t>
            </w:r>
            <w:r w:rsidR="00EC545D" w:rsidRPr="00EC545D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>อินทรีย์วัตถุในดินและการสลายตัว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9E083" w14:textId="77777777" w:rsidR="00790656" w:rsidRPr="00B27E56" w:rsidRDefault="00790656" w:rsidP="007906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8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6E6BE" w14:textId="4520D248" w:rsidR="00790656" w:rsidRPr="00B27E56" w:rsidRDefault="00790656" w:rsidP="007906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.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EE91B" w14:textId="25A1B79C" w:rsidR="00790656" w:rsidRPr="00B27E56" w:rsidRDefault="00790656" w:rsidP="007906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181BB" w14:textId="77777777" w:rsidR="00790656" w:rsidRPr="00B27E56" w:rsidRDefault="00790656" w:rsidP="007906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AC35D" w14:textId="77777777" w:rsidR="00790656" w:rsidRPr="00B27E56" w:rsidRDefault="00790656" w:rsidP="0079065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>รายงานผลการปฏิบัติการ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5BE39" w14:textId="05485189" w:rsidR="00BE2CAC" w:rsidRPr="000720F7" w:rsidRDefault="00790656" w:rsidP="00790656">
            <w:pP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7291D57C" w14:textId="77777777" w:rsidTr="0022329B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B0168" w14:textId="77777777" w:rsidR="008526F6" w:rsidRPr="00B27E56" w:rsidRDefault="008526F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1</w:t>
            </w:r>
          </w:p>
          <w:p w14:paraId="186193AD" w14:textId="7CF0C163" w:rsidR="008526F6" w:rsidRPr="00B27E56" w:rsidRDefault="005829D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  <w:r w:rsidR="00790656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</w:t>
            </w:r>
            <w:r w:rsidR="00CD79A1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ก.พ</w:t>
            </w:r>
            <w:r w:rsidR="00790656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.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B23B9" w14:textId="4867E8E5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บทปฏิบัติการที่ </w:t>
            </w:r>
            <w:r w:rsidR="002C075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8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 : ประจุลบและประจุบวกในดิน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652D1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8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3D0E7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4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1F181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AB58F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404AC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E62B" w14:textId="01FDF70B" w:rsidR="008526F6" w:rsidRPr="00B27E56" w:rsidRDefault="008526F6" w:rsidP="008526F6"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3EABF6B5" w14:textId="77777777" w:rsidTr="0022329B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7FC64" w14:textId="77777777" w:rsidR="008526F6" w:rsidRPr="00B27E56" w:rsidRDefault="008526F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2</w:t>
            </w:r>
          </w:p>
          <w:p w14:paraId="305A7C65" w14:textId="04B3F017" w:rsidR="008526F6" w:rsidRPr="00B27E56" w:rsidRDefault="00CD79A1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3</w:t>
            </w:r>
            <w:r w:rsidR="008526F6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ก.พ. 6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2F008" w14:textId="22281A53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บทปฏิบัติการที่ </w:t>
            </w:r>
            <w:r w:rsidR="002C075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9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 xml:space="preserve"> : </w:t>
            </w:r>
            <w:bookmarkStart w:id="0" w:name="_Hlk89002043"/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>การตรวจสอบธาตุไนโตรเจน ฟอสฟอรัส  และโพเทสเซียม</w:t>
            </w:r>
            <w:bookmarkEnd w:id="0"/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F255E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8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96568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4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433F3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9E412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F4481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3EB05" w14:textId="6AFF441A" w:rsidR="008526F6" w:rsidRPr="00B27E56" w:rsidRDefault="008526F6" w:rsidP="008526F6"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120905CA" w14:textId="77777777" w:rsidTr="0022329B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45A10" w14:textId="77777777" w:rsidR="008526F6" w:rsidRPr="00B27E56" w:rsidRDefault="008526F6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3-14</w:t>
            </w:r>
          </w:p>
          <w:p w14:paraId="1BA00FA0" w14:textId="3B7C104C" w:rsidR="008526F6" w:rsidRPr="00B27E56" w:rsidRDefault="00CD79A1" w:rsidP="008526F6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2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0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, 2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7</w:t>
            </w:r>
            <w:r w:rsidR="008526F6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ก.พ. 6</w:t>
            </w:r>
            <w:r w:rsidR="005829D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4319C" w14:textId="4845543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>ลงปฏิบัติการชุมชน การวิเคราะห์ความอุดมสมบูรณ์ของดินเบื้องต้น</w:t>
            </w:r>
            <w:r w:rsidR="002C075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 xml:space="preserve"> (</w:t>
            </w:r>
            <w:r w:rsidR="002C075D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ในพื้นที่ของนิสิต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00842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9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9BCF7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3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34CA4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6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FDB43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B6F35" w14:textId="77777777" w:rsidR="008526F6" w:rsidRPr="00B27E56" w:rsidRDefault="008526F6" w:rsidP="008526F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6243D" w14:textId="224394F1" w:rsidR="008526F6" w:rsidRPr="00B27E56" w:rsidRDefault="008526F6" w:rsidP="008526F6"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4FB0E7F7" w14:textId="77777777" w:rsidTr="0022329B">
        <w:trPr>
          <w:jc w:val="center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FD0C0" w14:textId="77777777" w:rsidR="005260FC" w:rsidRPr="00B27E56" w:rsidRDefault="00E14D14" w:rsidP="00244EF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15</w:t>
            </w:r>
          </w:p>
          <w:p w14:paraId="686842B2" w14:textId="126B2BD8" w:rsidR="00E14D14" w:rsidRPr="00B27E56" w:rsidRDefault="005829D6" w:rsidP="00244EFF">
            <w:pPr>
              <w:spacing w:line="256" w:lineRule="auto"/>
              <w:jc w:val="center"/>
              <w:rPr>
                <w:rFonts w:ascii="TH SarabunPSK" w:hAnsi="TH SarabunPSK" w:cs="TH SarabunPSK"/>
                <w:sz w:val="32"/>
                <w:szCs w:val="32"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  <w:r w:rsidR="00CD79A1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มี.ค. </w:t>
            </w:r>
            <w:r w:rsidR="00BD06EE"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6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6</w:t>
            </w:r>
          </w:p>
        </w:tc>
        <w:tc>
          <w:tcPr>
            <w:tcW w:w="1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384B4" w14:textId="2A8BB9A1" w:rsidR="005260FC" w:rsidRPr="00B27E56" w:rsidRDefault="002C075D" w:rsidP="005260F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นำเสนอ </w:t>
            </w:r>
            <w:r w:rsidR="005260FC"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t>การแก้ปัญหาการเสื่อมโทรมของดิน การจัดการและการอนุรักษ์ดินใน</w:t>
            </w:r>
            <w:r w:rsidR="005260FC" w:rsidRPr="00B27E56"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  <w:lastRenderedPageBreak/>
              <w:t>เบื้องต้น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 xml:space="preserve">  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ในพื้นที่ของนิสิต)</w:t>
            </w:r>
          </w:p>
        </w:tc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69F4C" w14:textId="77777777" w:rsidR="005260FC" w:rsidRPr="00B27E56" w:rsidRDefault="005260FC" w:rsidP="005260F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lastRenderedPageBreak/>
              <w:t>CLO10</w:t>
            </w:r>
          </w:p>
        </w:tc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D90A" w14:textId="77777777" w:rsidR="005260FC" w:rsidRPr="00B27E56" w:rsidRDefault="005260FC" w:rsidP="005260F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2</w:t>
            </w:r>
            <w:r w:rsidR="00ED6228"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82878" w14:textId="77777777" w:rsidR="005260FC" w:rsidRPr="00B27E56" w:rsidRDefault="005260FC" w:rsidP="005260F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6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57F6" w14:textId="77777777" w:rsidR="005260FC" w:rsidRPr="00B27E56" w:rsidRDefault="005260FC" w:rsidP="005260F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การสอนแบบบรรยายร่วมกับการ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ปฏิบัติ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>ใน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ห้องปฏิบัติการ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t xml:space="preserve"> 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  <w:lastRenderedPageBreak/>
              <w:t>(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Practices learning)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C666F" w14:textId="77777777" w:rsidR="005260FC" w:rsidRPr="00B27E56" w:rsidRDefault="005260FC" w:rsidP="005260FC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lastRenderedPageBreak/>
              <w:t>รายงานผลการปฏิบัติการ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2AA02" w14:textId="776CE24D" w:rsidR="005260FC" w:rsidRPr="00B27E56" w:rsidRDefault="008526F6" w:rsidP="005260FC"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/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>นายยุทธนา เอียดน้อย</w:t>
            </w:r>
          </w:p>
        </w:tc>
      </w:tr>
      <w:tr w:rsidR="00B27E56" w:rsidRPr="00B27E56" w14:paraId="6A69E498" w14:textId="77777777" w:rsidTr="00E369C5">
        <w:trPr>
          <w:jc w:val="center"/>
        </w:trPr>
        <w:tc>
          <w:tcPr>
            <w:tcW w:w="10112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FD562" w14:textId="77777777" w:rsidR="0022329B" w:rsidRPr="00B27E56" w:rsidRDefault="0022329B" w:rsidP="00BD06E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x-none"/>
              </w:rPr>
              <w:t xml:space="preserve">สอบปลายภาค </w:t>
            </w:r>
          </w:p>
        </w:tc>
      </w:tr>
    </w:tbl>
    <w:p w14:paraId="7B738CCF" w14:textId="753A0016" w:rsidR="00886C59" w:rsidRPr="00B27E56" w:rsidRDefault="00886C59" w:rsidP="00886C59">
      <w:pPr>
        <w:spacing w:line="259" w:lineRule="auto"/>
        <w:rPr>
          <w:rFonts w:ascii="TH SarabunPSK" w:hAnsi="TH SarabunPSK" w:cs="TH SarabunPSK"/>
          <w:sz w:val="32"/>
          <w:szCs w:val="32"/>
        </w:rPr>
      </w:pPr>
    </w:p>
    <w:p w14:paraId="1AEDC921" w14:textId="33B0DCAE" w:rsidR="00E954A0" w:rsidRDefault="005260FC" w:rsidP="00886C59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>ระบบการประเมินผลการ</w:t>
      </w: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2"/>
        <w:gridCol w:w="1350"/>
        <w:gridCol w:w="3394"/>
        <w:gridCol w:w="3544"/>
      </w:tblGrid>
      <w:tr w:rsidR="005829D6" w:rsidRPr="00B27E56" w14:paraId="1520B5A0" w14:textId="77777777" w:rsidTr="00F1131E">
        <w:trPr>
          <w:jc w:val="center"/>
        </w:trPr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155EBFA" w14:textId="58FE8358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ELO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0350A63" w14:textId="6C3B42F0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692DA4CD" w14:textId="01C288B6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  <w:t>วิธีการ</w:t>
            </w:r>
            <w:r w:rsidRPr="00710B53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val="en-US" w:eastAsia="x-none"/>
              </w:rPr>
              <w:t>ประเมิน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17182A70" w14:textId="5E2E8820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710B53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ผู้สอน</w:t>
            </w:r>
            <w:r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  <w:lang w:eastAsia="x-none"/>
              </w:rPr>
              <w:t>ประเมิน</w:t>
            </w:r>
          </w:p>
        </w:tc>
      </w:tr>
      <w:tr w:rsidR="005829D6" w:rsidRPr="00B27E56" w14:paraId="6D72A849" w14:textId="77777777" w:rsidTr="00F1131E">
        <w:trPr>
          <w:trHeight w:val="90"/>
          <w:jc w:val="center"/>
        </w:trPr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63BA14F" w14:textId="7AA21871" w:rsidR="005829D6" w:rsidRPr="00B27E56" w:rsidRDefault="00F1131E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F1131E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1 (U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02109" w14:textId="384ABCD9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2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52848" w14:textId="6EDF8097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สอบ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กลางภาค</w:t>
            </w: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 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3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18E3" w14:textId="6B9F4A99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5829D6" w:rsidRPr="00B27E56" w14:paraId="1253BB9F" w14:textId="77777777" w:rsidTr="00F1131E">
        <w:trPr>
          <w:jc w:val="center"/>
        </w:trPr>
        <w:tc>
          <w:tcPr>
            <w:tcW w:w="17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A0D597" w14:textId="77777777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471AD" w14:textId="58A80A52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2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50E8E" w14:textId="77777777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7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C28BD" w14:textId="77777777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ดร.สุขุมาล หวานแก้ว</w:t>
            </w:r>
          </w:p>
        </w:tc>
      </w:tr>
      <w:tr w:rsidR="005829D6" w:rsidRPr="00B27E56" w14:paraId="5FF48FCB" w14:textId="77777777" w:rsidTr="00F1131E">
        <w:trPr>
          <w:jc w:val="center"/>
        </w:trPr>
        <w:tc>
          <w:tcPr>
            <w:tcW w:w="17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ACAFFE" w14:textId="77777777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177E3" w14:textId="522EC79D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3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F76B" w14:textId="666B2B64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ย่อย </w:t>
            </w:r>
            <w:r w:rsidR="00075AED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0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 xml:space="preserve"> 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 w:rsidR="00075AE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0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2A79A" w14:textId="77777777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5829D6" w:rsidRPr="00B27E56" w14:paraId="1B9C497A" w14:textId="77777777" w:rsidTr="00F1131E">
        <w:trPr>
          <w:jc w:val="center"/>
        </w:trPr>
        <w:tc>
          <w:tcPr>
            <w:tcW w:w="17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0205DF" w14:textId="77777777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3078A" w14:textId="21D8D221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val="en-US" w:eastAsia="x-none"/>
              </w:rPr>
            </w:pP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3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CE424" w14:textId="77777777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ลางภาค </w:t>
            </w:r>
            <w:r w:rsidRPr="009A38E9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91876" w14:textId="77777777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9A38E9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</w:t>
            </w:r>
            <w:r w:rsidRPr="009A38E9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ดร. สุขุมาล  หวานแก้ว</w:t>
            </w:r>
          </w:p>
        </w:tc>
      </w:tr>
      <w:tr w:rsidR="005829D6" w:rsidRPr="00B27E56" w14:paraId="7D947AA2" w14:textId="77777777" w:rsidTr="00F1131E">
        <w:trPr>
          <w:jc w:val="center"/>
        </w:trPr>
        <w:tc>
          <w:tcPr>
            <w:tcW w:w="17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2B199D" w14:textId="77777777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94E66" w14:textId="66A7F33B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4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1742C" w14:textId="25837FDD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ย่อย 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 xml:space="preserve"> 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ปลายภาค 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5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2A302" w14:textId="684F855C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ดร.ปริศนา วงค์ล้อม</w:t>
            </w:r>
          </w:p>
        </w:tc>
      </w:tr>
      <w:tr w:rsidR="005829D6" w:rsidRPr="00B27E56" w14:paraId="460A3547" w14:textId="77777777" w:rsidTr="00F1131E">
        <w:trPr>
          <w:jc w:val="center"/>
        </w:trPr>
        <w:tc>
          <w:tcPr>
            <w:tcW w:w="17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7D3B2D" w14:textId="77777777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D4807" w14:textId="14828D8E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5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11859" w14:textId="7716EC80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 xml:space="preserve">สอบย่อย </w:t>
            </w:r>
            <w:r w:rsidR="00075AED">
              <w:rPr>
                <w:rFonts w:ascii="TH SarabunPSK" w:hAnsi="TH SarabunPSK" w:cs="TH SarabunPSK"/>
                <w:sz w:val="32"/>
                <w:szCs w:val="32"/>
                <w:lang w:eastAsia="x-none"/>
              </w:rPr>
              <w:t>10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  <w:r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 xml:space="preserve"> </w:t>
            </w: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  <w:t xml:space="preserve">สอบกปลายภาค </w:t>
            </w:r>
            <w:r w:rsidR="00075AED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10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FE613" w14:textId="242E603B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  <w:t>ผศ.</w:t>
            </w: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ดร.สุขุมาล หวานแก้ว</w:t>
            </w:r>
          </w:p>
        </w:tc>
      </w:tr>
      <w:tr w:rsidR="005829D6" w:rsidRPr="00B27E56" w14:paraId="7A318DD8" w14:textId="77777777" w:rsidTr="00F1131E">
        <w:trPr>
          <w:jc w:val="center"/>
        </w:trPr>
        <w:tc>
          <w:tcPr>
            <w:tcW w:w="1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495B4" w14:textId="77777777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AAC3C" w14:textId="36D0630C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6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245C" w14:textId="73CA3C0F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 w:eastAsia="x-none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ชิ้นงาน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5977D" w14:textId="306F0F06" w:rsidR="005829D6" w:rsidRPr="009A38E9" w:rsidRDefault="005829D6" w:rsidP="005829D6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5829D6" w:rsidRPr="00B27E56" w14:paraId="5BE8F084" w14:textId="77777777" w:rsidTr="00F1131E">
        <w:trPr>
          <w:jc w:val="center"/>
        </w:trPr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8FE4400" w14:textId="29C712A6" w:rsidR="005829D6" w:rsidRPr="00B27E56" w:rsidRDefault="00F1131E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ELO2 (U</w:t>
            </w:r>
            <w:r>
              <w:rPr>
                <w:rFonts w:ascii="TH SarabunPSK" w:hAnsi="TH SarabunPSK" w:cs="TH SarabunPSK"/>
                <w:b/>
                <w:bCs/>
                <w:sz w:val="32"/>
                <w:szCs w:val="32"/>
                <w:lang w:val="en-US"/>
              </w:rPr>
              <w:t>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2DEA4" w14:textId="5AA00C21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7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42566" w14:textId="49735500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  <w:lang w:val="en-US"/>
              </w:rPr>
              <w:t>5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BA294" w14:textId="195737B3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1D6E53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5829D6" w:rsidRPr="00B27E56" w14:paraId="236E392B" w14:textId="77777777" w:rsidTr="00F1131E">
        <w:trPr>
          <w:jc w:val="center"/>
        </w:trPr>
        <w:tc>
          <w:tcPr>
            <w:tcW w:w="17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60DD38" w14:textId="77777777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145AD" w14:textId="5D83910F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B27E56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8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AB358" w14:textId="1CA642BD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  <w:r w:rsidRPr="00B27E56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รายงานผลการปฏิบัติการ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20</w:t>
            </w:r>
            <w:r w:rsidRPr="00B27E56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F2B55" w14:textId="420096A2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1D6E53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5829D6" w:rsidRPr="00B27E56" w14:paraId="53D06C65" w14:textId="77777777" w:rsidTr="00F1131E">
        <w:trPr>
          <w:jc w:val="center"/>
        </w:trPr>
        <w:tc>
          <w:tcPr>
            <w:tcW w:w="17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957184" w14:textId="77777777" w:rsidR="005829D6" w:rsidRPr="0046462E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1E4E4" w14:textId="6E136EFA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46462E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9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6ED0C" w14:textId="024ABC08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  <w:r w:rsidRPr="00961817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ผลการปฏิบัติการ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3</w:t>
            </w:r>
            <w:r w:rsidRPr="00961817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0C69D" w14:textId="2B9F9F11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1D6E53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  <w:tr w:rsidR="005829D6" w:rsidRPr="00B27E56" w14:paraId="5F1EC0DA" w14:textId="77777777" w:rsidTr="00F1131E">
        <w:trPr>
          <w:jc w:val="center"/>
        </w:trPr>
        <w:tc>
          <w:tcPr>
            <w:tcW w:w="1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245F9" w14:textId="77777777" w:rsidR="005829D6" w:rsidRPr="0046462E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F2AD4" w14:textId="5230C92B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</w:pPr>
            <w:r w:rsidRPr="0046462E">
              <w:rPr>
                <w:rFonts w:ascii="TH SarabunPSK" w:hAnsi="TH SarabunPSK" w:cs="TH SarabunPSK"/>
                <w:sz w:val="32"/>
                <w:szCs w:val="32"/>
                <w:lang w:val="en-US" w:eastAsia="x-none"/>
              </w:rPr>
              <w:t>CLO10</w:t>
            </w:r>
          </w:p>
        </w:tc>
        <w:tc>
          <w:tcPr>
            <w:tcW w:w="3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DD68" w14:textId="3C3BB17C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</w:pPr>
            <w:r w:rsidRPr="00961817"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 xml:space="preserve">รายงานผลการปฏิบัติการ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val="en-US"/>
              </w:rPr>
              <w:t>2</w:t>
            </w:r>
            <w:r w:rsidRPr="00961817">
              <w:rPr>
                <w:rFonts w:ascii="TH SarabunPSK" w:hAnsi="TH SarabunPSK" w:cs="TH SarabunPSK"/>
                <w:sz w:val="32"/>
                <w:szCs w:val="32"/>
                <w:lang w:val="en-US"/>
              </w:rPr>
              <w:t>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CC92F" w14:textId="25A61D54" w:rsidR="005829D6" w:rsidRPr="00B27E56" w:rsidRDefault="005829D6" w:rsidP="005829D6">
            <w:pPr>
              <w:spacing w:line="256" w:lineRule="auto"/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</w:pPr>
            <w:r w:rsidRPr="001D6E53">
              <w:rPr>
                <w:rFonts w:ascii="TH SarabunPSK" w:hAnsi="TH SarabunPSK" w:cs="TH SarabunPSK"/>
                <w:sz w:val="32"/>
                <w:szCs w:val="32"/>
                <w:cs/>
                <w:lang w:eastAsia="x-none"/>
              </w:rPr>
              <w:t>ผศ.ดร.อุไรวรรณ ทองแกมแก้ว</w:t>
            </w:r>
          </w:p>
        </w:tc>
      </w:tr>
    </w:tbl>
    <w:p w14:paraId="230EDA67" w14:textId="6C85B4B5" w:rsidR="005829D6" w:rsidRDefault="005829D6" w:rsidP="00886C59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10A80BD" w14:textId="77777777" w:rsidR="0022329B" w:rsidRPr="00B27E56" w:rsidRDefault="00F40267" w:rsidP="005260FC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</w:pPr>
      <w:r w:rsidRPr="00B27E56">
        <w:rPr>
          <w:rFonts w:ascii="TH SarabunPSK" w:hAnsi="TH SarabunPSK" w:cs="TH SarabunPSK" w:hint="cs"/>
          <w:b/>
          <w:bCs/>
          <w:sz w:val="32"/>
          <w:szCs w:val="32"/>
          <w:cs/>
          <w:lang w:val="en-US"/>
        </w:rPr>
        <w:t>ประเมินผลตามผลการเรียนรู้</w:t>
      </w:r>
    </w:p>
    <w:p w14:paraId="0AF97FC5" w14:textId="77777777" w:rsidR="00F40267" w:rsidRPr="00B27E56" w:rsidRDefault="00F40267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27E56">
        <w:rPr>
          <w:rFonts w:ascii="TH SarabunPSK" w:hAnsi="TH SarabunPSK" w:cs="TH SarabunPSK"/>
          <w:sz w:val="32"/>
          <w:szCs w:val="32"/>
        </w:rPr>
        <w:t>ELO3</w:t>
      </w:r>
      <w:r w:rsidR="00886C59" w:rsidRPr="00B27E56">
        <w:rPr>
          <w:rFonts w:ascii="TH SarabunPSK" w:hAnsi="TH SarabunPSK" w:cs="TH SarabunPSK"/>
          <w:sz w:val="32"/>
          <w:szCs w:val="32"/>
          <w:lang w:val="en-US"/>
        </w:rPr>
        <w:t xml:space="preserve"> (A)</w:t>
      </w:r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</w:rPr>
        <w:t>ไม่ประเมิน</w:t>
      </w:r>
    </w:p>
    <w:p w14:paraId="20A76962" w14:textId="77777777" w:rsidR="00F40267" w:rsidRPr="00B27E56" w:rsidRDefault="00F40267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>ELO1</w:t>
      </w:r>
      <w:r w:rsidR="00886C59" w:rsidRPr="00B27E56">
        <w:rPr>
          <w:rFonts w:ascii="TH SarabunPSK" w:hAnsi="TH SarabunPSK" w:cs="TH SarabunPSK"/>
          <w:sz w:val="32"/>
          <w:szCs w:val="32"/>
          <w:lang w:val="en-US"/>
        </w:rPr>
        <w:t xml:space="preserve"> (U)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  <w:t>70 คะแนน</w:t>
      </w:r>
    </w:p>
    <w:p w14:paraId="51829826" w14:textId="7D1EACA2" w:rsidR="00F40267" w:rsidRDefault="00F40267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>ELO2</w:t>
      </w:r>
      <w:r w:rsidR="00886C59" w:rsidRPr="00B27E56">
        <w:rPr>
          <w:rFonts w:ascii="TH SarabunPSK" w:hAnsi="TH SarabunPSK" w:cs="TH SarabunPSK"/>
          <w:sz w:val="32"/>
          <w:szCs w:val="32"/>
          <w:lang w:val="en-US"/>
        </w:rPr>
        <w:t xml:space="preserve"> (U)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ab/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>ประเมินโดยให้คะแนน</w:t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ab/>
      </w:r>
      <w:r w:rsidRPr="00B27E56">
        <w:rPr>
          <w:rFonts w:ascii="TH SarabunPSK" w:hAnsi="TH SarabunPSK" w:cs="TH SarabunPSK"/>
          <w:sz w:val="32"/>
          <w:szCs w:val="32"/>
          <w:lang w:val="en-US"/>
        </w:rPr>
        <w:t>3</w:t>
      </w:r>
      <w:r w:rsidRPr="00B27E56">
        <w:rPr>
          <w:rFonts w:ascii="TH SarabunPSK" w:hAnsi="TH SarabunPSK" w:cs="TH SarabunPSK" w:hint="cs"/>
          <w:sz w:val="32"/>
          <w:szCs w:val="32"/>
          <w:cs/>
          <w:lang w:val="en-US"/>
        </w:rPr>
        <w:t>0 คะแนน</w:t>
      </w:r>
    </w:p>
    <w:p w14:paraId="1CD1C4B4" w14:textId="61834332" w:rsidR="00F1131E" w:rsidRDefault="00F1131E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</w:p>
    <w:p w14:paraId="03B5BBD2" w14:textId="6DF314EB" w:rsidR="00C13820" w:rsidRDefault="00C13820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</w:p>
    <w:p w14:paraId="21766CF7" w14:textId="573F014B" w:rsidR="00C13820" w:rsidRDefault="00C13820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</w:p>
    <w:p w14:paraId="2721719D" w14:textId="491065EE" w:rsidR="00C13820" w:rsidRDefault="00C13820" w:rsidP="00F40267">
      <w:pPr>
        <w:ind w:firstLine="720"/>
        <w:jc w:val="thaiDistribute"/>
        <w:rPr>
          <w:rFonts w:ascii="TH SarabunPSK" w:hAnsi="TH SarabunPSK" w:cs="TH SarabunPSK"/>
          <w:sz w:val="32"/>
          <w:szCs w:val="32"/>
          <w:lang w:val="en-US"/>
        </w:rPr>
      </w:pPr>
    </w:p>
    <w:p w14:paraId="1A13CD33" w14:textId="77777777" w:rsidR="00F40267" w:rsidRPr="00B27E56" w:rsidRDefault="00F40267" w:rsidP="00F40267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ะบบการประเมินผลการเรียน ใช้ระบบประเมินแบบอิงเกณฑ์ ดังนี้ </w:t>
      </w:r>
    </w:p>
    <w:p w14:paraId="04B3E22A" w14:textId="77777777" w:rsidR="00E954A0" w:rsidRPr="00B27E56" w:rsidRDefault="00F734AA" w:rsidP="00E954A0">
      <w:pPr>
        <w:ind w:left="720" w:firstLine="840"/>
        <w:jc w:val="thaiDistribute"/>
        <w:rPr>
          <w:rFonts w:ascii="TH SarabunPSK" w:hAnsi="TH SarabunPSK" w:cs="TH SarabunPSK"/>
          <w:sz w:val="32"/>
          <w:szCs w:val="32"/>
        </w:rPr>
      </w:pPr>
      <w:r w:rsidRPr="00B27E56">
        <w:rPr>
          <w:rFonts w:ascii="TH SarabunPSK" w:hAnsi="TH SarabunPSK" w:cs="TH SarabunPSK"/>
          <w:sz w:val="32"/>
          <w:szCs w:val="32"/>
        </w:rPr>
        <w:t xml:space="preserve"> </w:t>
      </w:r>
      <w:r w:rsidR="00E954A0" w:rsidRPr="00B27E56">
        <w:rPr>
          <w:rFonts w:ascii="TH SarabunPSK" w:hAnsi="TH SarabunPSK" w:cs="TH SarabunPSK"/>
          <w:sz w:val="32"/>
          <w:szCs w:val="32"/>
        </w:rPr>
        <w:t>80</w:t>
      </w:r>
      <w:r w:rsidR="00E954A0" w:rsidRPr="00B27E56">
        <w:rPr>
          <w:rFonts w:ascii="TH SarabunPSK" w:hAnsi="TH SarabunPSK" w:cs="TH SarabunPSK"/>
          <w:sz w:val="32"/>
          <w:szCs w:val="32"/>
          <w:cs/>
        </w:rPr>
        <w:t xml:space="preserve"> คะแนนขึ้นไป = </w:t>
      </w:r>
      <w:r w:rsidR="00E954A0" w:rsidRPr="00B27E56">
        <w:rPr>
          <w:rFonts w:ascii="TH SarabunPSK" w:hAnsi="TH SarabunPSK" w:cs="TH SarabunPSK"/>
          <w:sz w:val="32"/>
          <w:szCs w:val="32"/>
        </w:rPr>
        <w:t xml:space="preserve">A </w:t>
      </w:r>
      <w:r w:rsidR="00E954A0" w:rsidRPr="00B27E56">
        <w:rPr>
          <w:rFonts w:ascii="TH SarabunPSK" w:hAnsi="TH SarabunPSK" w:cs="TH SarabunPSK"/>
          <w:sz w:val="32"/>
          <w:szCs w:val="32"/>
        </w:rPr>
        <w:tab/>
      </w:r>
      <w:r w:rsidR="00E954A0" w:rsidRPr="00B27E56">
        <w:rPr>
          <w:rFonts w:ascii="TH SarabunPSK" w:hAnsi="TH SarabunPSK" w:cs="TH SarabunPSK"/>
          <w:sz w:val="32"/>
          <w:szCs w:val="32"/>
        </w:rPr>
        <w:tab/>
        <w:t>75-79</w:t>
      </w:r>
      <w:r w:rsidR="00E954A0" w:rsidRPr="00B27E56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="00E954A0" w:rsidRPr="00B27E56">
        <w:rPr>
          <w:rFonts w:ascii="TH SarabunPSK" w:hAnsi="TH SarabunPSK" w:cs="TH SarabunPSK"/>
          <w:sz w:val="32"/>
          <w:szCs w:val="32"/>
        </w:rPr>
        <w:t>B+</w:t>
      </w:r>
    </w:p>
    <w:p w14:paraId="03F8276C" w14:textId="77777777" w:rsidR="00E954A0" w:rsidRPr="00B27E56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27E56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B27E56">
        <w:rPr>
          <w:rFonts w:ascii="TH SarabunPSK" w:hAnsi="TH SarabunPSK" w:cs="TH SarabunPSK"/>
          <w:sz w:val="32"/>
          <w:szCs w:val="32"/>
        </w:rPr>
        <w:t>70-74</w:t>
      </w:r>
      <w:r w:rsidRPr="00B27E56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Pr="00B27E56">
        <w:rPr>
          <w:rFonts w:ascii="TH SarabunPSK" w:hAnsi="TH SarabunPSK" w:cs="TH SarabunPSK"/>
          <w:sz w:val="32"/>
          <w:szCs w:val="32"/>
        </w:rPr>
        <w:t xml:space="preserve">B </w:t>
      </w:r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/>
          <w:sz w:val="32"/>
          <w:szCs w:val="32"/>
        </w:rPr>
        <w:tab/>
        <w:t>65-69</w:t>
      </w:r>
      <w:r w:rsidRPr="00B27E56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Pr="00B27E56">
        <w:rPr>
          <w:rFonts w:ascii="TH SarabunPSK" w:hAnsi="TH SarabunPSK" w:cs="TH SarabunPSK"/>
          <w:sz w:val="32"/>
          <w:szCs w:val="32"/>
        </w:rPr>
        <w:t>C+</w:t>
      </w:r>
    </w:p>
    <w:p w14:paraId="620D1C9E" w14:textId="77777777" w:rsidR="00E954A0" w:rsidRPr="00B27E56" w:rsidRDefault="00E954A0" w:rsidP="00E954A0">
      <w:pPr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B27E56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B27E56">
        <w:rPr>
          <w:rFonts w:ascii="TH SarabunPSK" w:hAnsi="TH SarabunPSK" w:cs="TH SarabunPSK"/>
          <w:sz w:val="32"/>
          <w:szCs w:val="32"/>
        </w:rPr>
        <w:t>60-64</w:t>
      </w:r>
      <w:r w:rsidRPr="00B27E56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Pr="00B27E56">
        <w:rPr>
          <w:rFonts w:ascii="TH SarabunPSK" w:hAnsi="TH SarabunPSK" w:cs="TH SarabunPSK"/>
          <w:sz w:val="32"/>
          <w:szCs w:val="32"/>
        </w:rPr>
        <w:t xml:space="preserve">C </w:t>
      </w:r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/>
          <w:sz w:val="32"/>
          <w:szCs w:val="32"/>
        </w:rPr>
        <w:tab/>
        <w:t>55-59</w:t>
      </w:r>
      <w:r w:rsidRPr="00B27E56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Pr="00B27E56">
        <w:rPr>
          <w:rFonts w:ascii="TH SarabunPSK" w:hAnsi="TH SarabunPSK" w:cs="TH SarabunPSK"/>
          <w:sz w:val="32"/>
          <w:szCs w:val="32"/>
        </w:rPr>
        <w:t xml:space="preserve">D+ </w:t>
      </w:r>
    </w:p>
    <w:p w14:paraId="2C0FD70E" w14:textId="77777777" w:rsidR="00E954A0" w:rsidRPr="00B27E56" w:rsidRDefault="00E954A0" w:rsidP="005260FC">
      <w:pPr>
        <w:spacing w:after="160" w:line="259" w:lineRule="auto"/>
        <w:ind w:left="720" w:firstLine="720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B27E56">
        <w:rPr>
          <w:rFonts w:ascii="TH SarabunPSK" w:hAnsi="TH SarabunPSK" w:cs="TH SarabunPSK"/>
          <w:sz w:val="32"/>
          <w:szCs w:val="32"/>
        </w:rPr>
        <w:t>50-54</w:t>
      </w:r>
      <w:r w:rsidRPr="00B27E56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Pr="00B27E56">
        <w:rPr>
          <w:rFonts w:ascii="TH SarabunPSK" w:hAnsi="TH SarabunPSK" w:cs="TH SarabunPSK"/>
          <w:sz w:val="32"/>
          <w:szCs w:val="32"/>
        </w:rPr>
        <w:t xml:space="preserve">D </w:t>
      </w:r>
      <w:r w:rsidRPr="00B27E56">
        <w:rPr>
          <w:rFonts w:ascii="TH SarabunPSK" w:hAnsi="TH SarabunPSK" w:cs="TH SarabunPSK"/>
          <w:sz w:val="32"/>
          <w:szCs w:val="32"/>
        </w:rPr>
        <w:tab/>
      </w:r>
      <w:proofErr w:type="gramStart"/>
      <w:r w:rsidRPr="00B27E56">
        <w:rPr>
          <w:rFonts w:ascii="TH SarabunPSK" w:hAnsi="TH SarabunPSK" w:cs="TH SarabunPSK"/>
          <w:sz w:val="32"/>
          <w:szCs w:val="32"/>
        </w:rPr>
        <w:tab/>
      </w:r>
      <w:r w:rsidRPr="00B27E56">
        <w:rPr>
          <w:rFonts w:ascii="TH SarabunPSK" w:hAnsi="TH SarabunPSK" w:cs="TH SarabunPSK"/>
          <w:sz w:val="32"/>
          <w:szCs w:val="32"/>
          <w:cs/>
        </w:rPr>
        <w:t xml:space="preserve">  </w:t>
      </w:r>
      <w:r w:rsidRPr="00B27E56">
        <w:rPr>
          <w:rFonts w:ascii="TH SarabunPSK" w:hAnsi="TH SarabunPSK" w:cs="TH SarabunPSK"/>
          <w:sz w:val="32"/>
          <w:szCs w:val="32"/>
        </w:rPr>
        <w:t>0</w:t>
      </w:r>
      <w:proofErr w:type="gramEnd"/>
      <w:r w:rsidRPr="00B27E56">
        <w:rPr>
          <w:rFonts w:ascii="TH SarabunPSK" w:hAnsi="TH SarabunPSK" w:cs="TH SarabunPSK"/>
          <w:sz w:val="32"/>
          <w:szCs w:val="32"/>
        </w:rPr>
        <w:t>-49</w:t>
      </w:r>
      <w:r w:rsidRPr="00B27E56">
        <w:rPr>
          <w:rFonts w:ascii="TH SarabunPSK" w:hAnsi="TH SarabunPSK" w:cs="TH SarabunPSK"/>
          <w:sz w:val="32"/>
          <w:szCs w:val="32"/>
          <w:cs/>
        </w:rPr>
        <w:t xml:space="preserve"> คะแนน = </w:t>
      </w:r>
      <w:r w:rsidRPr="00B27E56">
        <w:rPr>
          <w:rFonts w:ascii="TH SarabunPSK" w:hAnsi="TH SarabunPSK" w:cs="TH SarabunPSK"/>
          <w:sz w:val="32"/>
          <w:szCs w:val="32"/>
        </w:rPr>
        <w:t>F</w:t>
      </w:r>
    </w:p>
    <w:p w14:paraId="76B9FF03" w14:textId="77777777" w:rsidR="00244EFF" w:rsidRPr="00B27E56" w:rsidRDefault="00244EFF" w:rsidP="00F1131E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</w:p>
    <w:p w14:paraId="58790881" w14:textId="77777777" w:rsidR="00C86579" w:rsidRPr="00B27E56" w:rsidRDefault="00C86579" w:rsidP="00F1131E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หมวดที่  </w:t>
      </w:r>
      <w:r w:rsidR="005260FC" w:rsidRPr="00B27E56">
        <w:rPr>
          <w:rFonts w:ascii="TH SarabunPSK" w:hAnsi="TH SarabunPSK" w:cs="TH SarabunPSK"/>
          <w:b/>
          <w:bCs/>
          <w:sz w:val="32"/>
          <w:szCs w:val="32"/>
          <w:lang w:val="en-US"/>
        </w:rPr>
        <w:t>5</w:t>
      </w:r>
      <w:r w:rsidRPr="00B27E56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  ทรัพยากรประกอบการเรียนการสอน</w:t>
      </w:r>
    </w:p>
    <w:p w14:paraId="364824CA" w14:textId="77777777" w:rsidR="00C86579" w:rsidRPr="00B27E56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1.  </w:t>
      </w:r>
      <w:r w:rsidRPr="00B27E56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>เอกสารและตำราหลัก</w:t>
      </w:r>
    </w:p>
    <w:p w14:paraId="08B830C1" w14:textId="77777777" w:rsidR="00C86579" w:rsidRPr="00B27E56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 xml:space="preserve">คณาจารย์ภาควิชาปฐพีวิทยา.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2548. 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ปฐพีวิทยาเบื้องต้น. ภาควิชาปฐพีวิทยา คณะเกษตรศาสตร์ มหาวิทยาลัยเกษตรศาสตร์.</w:t>
      </w:r>
    </w:p>
    <w:p w14:paraId="1D3307A6" w14:textId="77777777" w:rsidR="00C86579" w:rsidRPr="00B27E56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 xml:space="preserve">เอิบ  เขียวรื่นรมย์.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2547. 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คู่มือปฏิบัติการ การสำรวจดิน. ภาควิชาปฐพีวิทยา คณะเกษตรศาสตร์ มหาวิทยาลัยเกษตรศาสตร์.</w:t>
      </w:r>
    </w:p>
    <w:p w14:paraId="49B9333C" w14:textId="77777777" w:rsidR="00C86579" w:rsidRPr="00B27E56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จำเป็น อ่อนทอง.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2547. 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คู่มือการวิเคราะห์ดินและพืช. คณะทรัพยากรธรรมชาติ มหาวิทยาลัยสงขลานครินทร์.</w:t>
      </w:r>
    </w:p>
    <w:p w14:paraId="60EF6D05" w14:textId="77777777" w:rsidR="00C86579" w:rsidRPr="00B27E56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 xml:space="preserve">สุบัณฑิต นิ่มรัตน์.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>2546.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>จุลชีววิทยาทางดิน. กรุงเทพฯ : โอเดียนสโตร์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>, 258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 xml:space="preserve"> หน้า.</w:t>
      </w:r>
    </w:p>
    <w:p w14:paraId="5C364C0E" w14:textId="77777777" w:rsidR="00C86579" w:rsidRPr="00B27E56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 xml:space="preserve">ไพบูลย์ วิวัฒน์วงศ์วนา.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2546. 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 xml:space="preserve">เคมีดิน. เชียงใหม่ : คณะเกษตรศาสตร์ มหาวิทยาลัยเชียงใหม่.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>273</w:t>
      </w:r>
      <w:r w:rsidRPr="00B27E56">
        <w:rPr>
          <w:rFonts w:ascii="TH SarabunPSK" w:hAnsi="TH SarabunPSK" w:cs="TH SarabunPSK"/>
          <w:sz w:val="32"/>
          <w:szCs w:val="32"/>
          <w:cs/>
          <w:lang w:val="en-US"/>
        </w:rPr>
        <w:t xml:space="preserve"> หน้า.</w:t>
      </w:r>
    </w:p>
    <w:p w14:paraId="2A109CDD" w14:textId="33915309" w:rsidR="00C86579" w:rsidRPr="00B27E56" w:rsidRDefault="00F734AA" w:rsidP="00F734AA">
      <w:pPr>
        <w:spacing w:line="259" w:lineRule="auto"/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Michael J. S. and D.N. </w:t>
      </w:r>
      <w:proofErr w:type="spellStart"/>
      <w:r w:rsidR="00527B18" w:rsidRPr="00B27E56">
        <w:rPr>
          <w:rFonts w:ascii="TH SarabunPSK" w:hAnsi="TH SarabunPSK" w:cs="TH SarabunPSK"/>
          <w:sz w:val="32"/>
          <w:szCs w:val="32"/>
          <w:lang w:val="en-US"/>
        </w:rPr>
        <w:t>M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>onns</w:t>
      </w:r>
      <w:proofErr w:type="spellEnd"/>
      <w:r w:rsidRPr="00B27E56">
        <w:rPr>
          <w:rFonts w:ascii="TH SarabunPSK" w:hAnsi="TH SarabunPSK" w:cs="TH SarabunPSK"/>
          <w:sz w:val="32"/>
          <w:szCs w:val="32"/>
          <w:lang w:val="en-US"/>
        </w:rPr>
        <w:t>. 2006. Soil and introduction. 6th edition. Pearson education,</w:t>
      </w:r>
      <w:r w:rsidR="00BD06EE" w:rsidRPr="00B27E56">
        <w:rPr>
          <w:rFonts w:ascii="TH SarabunPSK" w:hAnsi="TH SarabunPSK" w:cs="TH SarabunPSK"/>
          <w:sz w:val="32"/>
          <w:szCs w:val="32"/>
          <w:lang w:val="en-US"/>
        </w:rPr>
        <w:t xml:space="preserve"> 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>Inc. United State of America 610 p.</w:t>
      </w:r>
    </w:p>
    <w:p w14:paraId="5A5E93B7" w14:textId="77777777" w:rsidR="00C86579" w:rsidRPr="00B27E56" w:rsidRDefault="00F734AA" w:rsidP="00F734AA">
      <w:pPr>
        <w:spacing w:line="259" w:lineRule="auto"/>
        <w:ind w:left="567" w:hanging="567"/>
        <w:rPr>
          <w:rFonts w:ascii="TH SarabunPSK" w:hAnsi="TH SarabunPSK" w:cs="TH SarabunPSK"/>
          <w:b/>
          <w:bCs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b/>
          <w:bCs/>
          <w:sz w:val="32"/>
          <w:szCs w:val="32"/>
          <w:lang w:val="en-US"/>
        </w:rPr>
        <w:t>2</w:t>
      </w:r>
      <w:r w:rsidR="00C86579" w:rsidRPr="00B27E56">
        <w:rPr>
          <w:rFonts w:ascii="TH SarabunPSK" w:hAnsi="TH SarabunPSK" w:cs="TH SarabunPSK"/>
          <w:b/>
          <w:bCs/>
          <w:sz w:val="32"/>
          <w:szCs w:val="32"/>
          <w:lang w:val="en-US"/>
        </w:rPr>
        <w:t xml:space="preserve">.  </w:t>
      </w:r>
      <w:r w:rsidR="00C86579" w:rsidRPr="00B27E56">
        <w:rPr>
          <w:rFonts w:ascii="TH SarabunPSK" w:hAnsi="TH SarabunPSK" w:cs="TH SarabunPSK"/>
          <w:b/>
          <w:bCs/>
          <w:sz w:val="32"/>
          <w:szCs w:val="32"/>
          <w:cs/>
          <w:lang w:val="en-US"/>
        </w:rPr>
        <w:t xml:space="preserve">เอกสารและข้อมูลแนะนำ </w:t>
      </w:r>
    </w:p>
    <w:p w14:paraId="7955AD9E" w14:textId="77777777" w:rsidR="00C86579" w:rsidRPr="00B27E56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>Edward J.P. 2003. Soil Science &amp; Management. 4th edition. Delmar Learning, a division of Thomson Learning, Inc. United States America 384 p.</w:t>
      </w:r>
    </w:p>
    <w:p w14:paraId="66F273F1" w14:textId="77777777" w:rsidR="00C86579" w:rsidRPr="00B27E56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>Frederick R.J., J.A. Hobbs and R.L. Donahue.2003.</w:t>
      </w:r>
      <w:r w:rsidR="00BD06EE" w:rsidRPr="00B27E56">
        <w:rPr>
          <w:rFonts w:ascii="TH SarabunPSK" w:hAnsi="TH SarabunPSK" w:cs="TH SarabunPSK"/>
          <w:sz w:val="32"/>
          <w:szCs w:val="32"/>
          <w:lang w:val="en-US"/>
        </w:rPr>
        <w:t xml:space="preserve"> Soil and water conservation. 3</w:t>
      </w:r>
      <w:r w:rsidRPr="00B27E56">
        <w:rPr>
          <w:rFonts w:ascii="TH SarabunPSK" w:hAnsi="TH SarabunPSK" w:cs="TH SarabunPSK"/>
          <w:sz w:val="32"/>
          <w:szCs w:val="32"/>
          <w:lang w:val="en-US"/>
        </w:rPr>
        <w:t>th edition. Prentice-Hall, Inc. United State of America 610 p</w:t>
      </w:r>
    </w:p>
    <w:p w14:paraId="7E56D3F7" w14:textId="77777777" w:rsidR="00B75AF4" w:rsidRPr="00B27E56" w:rsidRDefault="00C86579" w:rsidP="00F734AA">
      <w:pPr>
        <w:spacing w:line="259" w:lineRule="auto"/>
        <w:ind w:left="567" w:hanging="567"/>
        <w:rPr>
          <w:rFonts w:ascii="TH SarabunPSK" w:hAnsi="TH SarabunPSK" w:cs="TH SarabunPSK"/>
          <w:sz w:val="32"/>
          <w:szCs w:val="32"/>
          <w:lang w:val="en-US"/>
        </w:rPr>
      </w:pPr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Jean. M.G, M. </w:t>
      </w:r>
      <w:proofErr w:type="spellStart"/>
      <w:r w:rsidRPr="00B27E56">
        <w:rPr>
          <w:rFonts w:ascii="TH SarabunPSK" w:hAnsi="TH SarabunPSK" w:cs="TH SarabunPSK"/>
          <w:sz w:val="32"/>
          <w:szCs w:val="32"/>
          <w:lang w:val="en-US"/>
        </w:rPr>
        <w:t>Aragno</w:t>
      </w:r>
      <w:proofErr w:type="spellEnd"/>
      <w:r w:rsidRPr="00B27E56">
        <w:rPr>
          <w:rFonts w:ascii="TH SarabunPSK" w:hAnsi="TH SarabunPSK" w:cs="TH SarabunPSK"/>
          <w:sz w:val="32"/>
          <w:szCs w:val="32"/>
          <w:lang w:val="en-US"/>
        </w:rPr>
        <w:t xml:space="preserve"> and W. </w:t>
      </w:r>
      <w:proofErr w:type="spellStart"/>
      <w:r w:rsidRPr="00B27E56">
        <w:rPr>
          <w:rFonts w:ascii="TH SarabunPSK" w:hAnsi="TH SarabunPSK" w:cs="TH SarabunPSK"/>
          <w:sz w:val="32"/>
          <w:szCs w:val="32"/>
          <w:lang w:val="en-US"/>
        </w:rPr>
        <w:t>matthy</w:t>
      </w:r>
      <w:proofErr w:type="spellEnd"/>
      <w:r w:rsidRPr="00B27E56">
        <w:rPr>
          <w:rFonts w:ascii="TH SarabunPSK" w:hAnsi="TH SarabunPSK" w:cs="TH SarabunPSK"/>
          <w:sz w:val="32"/>
          <w:szCs w:val="32"/>
          <w:lang w:val="en-US"/>
        </w:rPr>
        <w:t>. 2004. The living soil. Science publishers, Inc. United State of America 602 p.</w:t>
      </w:r>
    </w:p>
    <w:sectPr w:rsidR="00B75AF4" w:rsidRPr="00B27E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F0A53"/>
    <w:multiLevelType w:val="hybridMultilevel"/>
    <w:tmpl w:val="778227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19A51D8"/>
    <w:multiLevelType w:val="hybridMultilevel"/>
    <w:tmpl w:val="9A88E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1108F6"/>
    <w:multiLevelType w:val="hybridMultilevel"/>
    <w:tmpl w:val="D2ACD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D51820"/>
    <w:multiLevelType w:val="hybridMultilevel"/>
    <w:tmpl w:val="B3649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34824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E326E36">
      <w:start w:val="1"/>
      <w:numFmt w:val="bullet"/>
      <w:lvlText w:val="-"/>
      <w:lvlJc w:val="left"/>
      <w:pPr>
        <w:ind w:left="2700" w:hanging="720"/>
      </w:pPr>
      <w:rPr>
        <w:rFonts w:ascii="TH SarabunPSK" w:eastAsia="Times New Roman" w:hAnsi="TH SarabunPSK" w:cs="TH SarabunPSK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DF2E4D"/>
    <w:multiLevelType w:val="hybridMultilevel"/>
    <w:tmpl w:val="F61A07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F2E027D"/>
    <w:multiLevelType w:val="hybridMultilevel"/>
    <w:tmpl w:val="572ED1AE"/>
    <w:lvl w:ilvl="0" w:tplc="9A94B460">
      <w:start w:val="1"/>
      <w:numFmt w:val="decimal"/>
      <w:lvlText w:val="%1."/>
      <w:lvlJc w:val="left"/>
      <w:pPr>
        <w:ind w:left="644" w:hanging="360"/>
      </w:pPr>
      <w:rPr>
        <w:rFonts w:ascii="TH SarabunPSK" w:hAnsi="TH SarabunPSK" w:cs="TH SarabunPSK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097797109">
    <w:abstractNumId w:val="3"/>
  </w:num>
  <w:num w:numId="2" w16cid:durableId="1652370797">
    <w:abstractNumId w:val="0"/>
  </w:num>
  <w:num w:numId="3" w16cid:durableId="417871008">
    <w:abstractNumId w:val="1"/>
  </w:num>
  <w:num w:numId="4" w16cid:durableId="388647032">
    <w:abstractNumId w:val="4"/>
  </w:num>
  <w:num w:numId="5" w16cid:durableId="54471126">
    <w:abstractNumId w:val="2"/>
  </w:num>
  <w:num w:numId="6" w16cid:durableId="6338734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MTUyMTQzNLc0MTVX0lEKTi0uzszPAykwrQUAjErJtCwAAAA="/>
  </w:docVars>
  <w:rsids>
    <w:rsidRoot w:val="004C059C"/>
    <w:rsid w:val="00026FDD"/>
    <w:rsid w:val="000720F7"/>
    <w:rsid w:val="00075AED"/>
    <w:rsid w:val="000B5DF7"/>
    <w:rsid w:val="000E140A"/>
    <w:rsid w:val="00122794"/>
    <w:rsid w:val="00143513"/>
    <w:rsid w:val="00146EC8"/>
    <w:rsid w:val="001474CF"/>
    <w:rsid w:val="001F34DB"/>
    <w:rsid w:val="002022EC"/>
    <w:rsid w:val="00211118"/>
    <w:rsid w:val="0022329B"/>
    <w:rsid w:val="00244EFF"/>
    <w:rsid w:val="0025495F"/>
    <w:rsid w:val="00260E45"/>
    <w:rsid w:val="0026211C"/>
    <w:rsid w:val="0026779F"/>
    <w:rsid w:val="00281BC1"/>
    <w:rsid w:val="00290F2F"/>
    <w:rsid w:val="002B00F7"/>
    <w:rsid w:val="002B16BF"/>
    <w:rsid w:val="002C075D"/>
    <w:rsid w:val="002C60C9"/>
    <w:rsid w:val="002D0E7A"/>
    <w:rsid w:val="00316A91"/>
    <w:rsid w:val="00334DBF"/>
    <w:rsid w:val="003A5173"/>
    <w:rsid w:val="003C1951"/>
    <w:rsid w:val="003F250F"/>
    <w:rsid w:val="003F53C9"/>
    <w:rsid w:val="004722AC"/>
    <w:rsid w:val="00485F0E"/>
    <w:rsid w:val="004C059C"/>
    <w:rsid w:val="004C338D"/>
    <w:rsid w:val="004D5DBE"/>
    <w:rsid w:val="004F2F79"/>
    <w:rsid w:val="005260FC"/>
    <w:rsid w:val="00527B18"/>
    <w:rsid w:val="00530B2A"/>
    <w:rsid w:val="00540DFD"/>
    <w:rsid w:val="005445B1"/>
    <w:rsid w:val="00566BB7"/>
    <w:rsid w:val="005829D6"/>
    <w:rsid w:val="0059262A"/>
    <w:rsid w:val="00634259"/>
    <w:rsid w:val="006538A5"/>
    <w:rsid w:val="00655461"/>
    <w:rsid w:val="00681233"/>
    <w:rsid w:val="00685DE4"/>
    <w:rsid w:val="00733444"/>
    <w:rsid w:val="00744F30"/>
    <w:rsid w:val="00781F6C"/>
    <w:rsid w:val="00785037"/>
    <w:rsid w:val="00790656"/>
    <w:rsid w:val="0079625E"/>
    <w:rsid w:val="007A3173"/>
    <w:rsid w:val="007A69C4"/>
    <w:rsid w:val="007D06E4"/>
    <w:rsid w:val="007E4420"/>
    <w:rsid w:val="0083147D"/>
    <w:rsid w:val="0083242F"/>
    <w:rsid w:val="008526F6"/>
    <w:rsid w:val="00871245"/>
    <w:rsid w:val="00877DB6"/>
    <w:rsid w:val="00881978"/>
    <w:rsid w:val="0088238F"/>
    <w:rsid w:val="00883294"/>
    <w:rsid w:val="00884BE4"/>
    <w:rsid w:val="00886C59"/>
    <w:rsid w:val="00891B8E"/>
    <w:rsid w:val="00895C3B"/>
    <w:rsid w:val="008B4A5A"/>
    <w:rsid w:val="008C3090"/>
    <w:rsid w:val="008D3714"/>
    <w:rsid w:val="008D7033"/>
    <w:rsid w:val="008E6831"/>
    <w:rsid w:val="008F107A"/>
    <w:rsid w:val="00906F1B"/>
    <w:rsid w:val="009536DC"/>
    <w:rsid w:val="00982777"/>
    <w:rsid w:val="00987146"/>
    <w:rsid w:val="009A342C"/>
    <w:rsid w:val="009A38E9"/>
    <w:rsid w:val="009D29AE"/>
    <w:rsid w:val="00A503A4"/>
    <w:rsid w:val="00AE29E5"/>
    <w:rsid w:val="00AF1F31"/>
    <w:rsid w:val="00AF6424"/>
    <w:rsid w:val="00AF7158"/>
    <w:rsid w:val="00B03E32"/>
    <w:rsid w:val="00B27E56"/>
    <w:rsid w:val="00B40F4C"/>
    <w:rsid w:val="00B6329C"/>
    <w:rsid w:val="00B75AF4"/>
    <w:rsid w:val="00BD06EE"/>
    <w:rsid w:val="00BE244C"/>
    <w:rsid w:val="00BE2CAC"/>
    <w:rsid w:val="00C13820"/>
    <w:rsid w:val="00C349E7"/>
    <w:rsid w:val="00C86579"/>
    <w:rsid w:val="00C86F09"/>
    <w:rsid w:val="00CD79A1"/>
    <w:rsid w:val="00D10776"/>
    <w:rsid w:val="00D5439D"/>
    <w:rsid w:val="00D92F3B"/>
    <w:rsid w:val="00DE08DD"/>
    <w:rsid w:val="00E1294C"/>
    <w:rsid w:val="00E14D14"/>
    <w:rsid w:val="00E32795"/>
    <w:rsid w:val="00E369C5"/>
    <w:rsid w:val="00E407AC"/>
    <w:rsid w:val="00E45B5A"/>
    <w:rsid w:val="00E51597"/>
    <w:rsid w:val="00E725F7"/>
    <w:rsid w:val="00E954A0"/>
    <w:rsid w:val="00EB5C8E"/>
    <w:rsid w:val="00EC545D"/>
    <w:rsid w:val="00ED6228"/>
    <w:rsid w:val="00F0220B"/>
    <w:rsid w:val="00F1131E"/>
    <w:rsid w:val="00F16BF7"/>
    <w:rsid w:val="00F238BD"/>
    <w:rsid w:val="00F40267"/>
    <w:rsid w:val="00F53FCA"/>
    <w:rsid w:val="00F56726"/>
    <w:rsid w:val="00F734AA"/>
    <w:rsid w:val="00F74205"/>
    <w:rsid w:val="00FC2934"/>
    <w:rsid w:val="00FF0186"/>
    <w:rsid w:val="00FF2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F1864"/>
  <w15:docId w15:val="{38393F63-AC0B-4CA5-9E41-7EF7F432C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059C"/>
    <w:pPr>
      <w:spacing w:after="0" w:line="240" w:lineRule="auto"/>
    </w:pPr>
    <w:rPr>
      <w:rFonts w:ascii="Times New Roman" w:eastAsia="Times New Roman" w:hAnsi="Times New Roman" w:cs="Angsana New"/>
      <w:sz w:val="20"/>
      <w:szCs w:val="20"/>
      <w:lang w:val="en-AU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B75AF4"/>
    <w:pPr>
      <w:spacing w:before="240" w:after="60"/>
      <w:outlineLvl w:val="6"/>
    </w:pPr>
    <w:rPr>
      <w:sz w:val="24"/>
      <w:szCs w:val="24"/>
      <w:lang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2F79"/>
    <w:pPr>
      <w:ind w:left="720"/>
      <w:contextualSpacing/>
    </w:pPr>
    <w:rPr>
      <w:szCs w:val="25"/>
    </w:rPr>
  </w:style>
  <w:style w:type="character" w:customStyle="1" w:styleId="Heading7Char">
    <w:name w:val="Heading 7 Char"/>
    <w:basedOn w:val="DefaultParagraphFont"/>
    <w:link w:val="Heading7"/>
    <w:semiHidden/>
    <w:rsid w:val="00B75AF4"/>
    <w:rPr>
      <w:rFonts w:ascii="Times New Roman" w:eastAsia="Times New Roman" w:hAnsi="Times New Roman" w:cs="Angsana New"/>
      <w:sz w:val="24"/>
      <w:szCs w:val="24"/>
      <w:lang w:val="en-AU" w:eastAsia="x-none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0C9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0C9"/>
    <w:rPr>
      <w:rFonts w:ascii="Segoe UI" w:eastAsia="Times New Roman" w:hAnsi="Segoe UI" w:cs="Angsana New"/>
      <w:sz w:val="18"/>
      <w:szCs w:val="22"/>
      <w:lang w:val="en-AU"/>
    </w:rPr>
  </w:style>
  <w:style w:type="table" w:styleId="TableGrid">
    <w:name w:val="Table Grid"/>
    <w:basedOn w:val="TableNormal"/>
    <w:uiPriority w:val="39"/>
    <w:rsid w:val="0052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2</Pages>
  <Words>1890</Words>
  <Characters>10775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iwer</dc:creator>
  <cp:lastModifiedBy>Uraiwan Tongkaemkaew</cp:lastModifiedBy>
  <cp:revision>9</cp:revision>
  <cp:lastPrinted>2021-11-28T04:39:00Z</cp:lastPrinted>
  <dcterms:created xsi:type="dcterms:W3CDTF">2022-11-27T09:17:00Z</dcterms:created>
  <dcterms:modified xsi:type="dcterms:W3CDTF">2022-11-27T09:54:00Z</dcterms:modified>
</cp:coreProperties>
</file>